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3C2B" w:rsidRPr="009B5F4F" w:rsidRDefault="00033C2B">
      <w:pPr>
        <w:pStyle w:val="BodyText"/>
        <w:rPr>
          <w:rFonts w:ascii="Lato" w:hAnsi="Lato"/>
        </w:rPr>
      </w:pPr>
    </w:p>
    <w:p w:rsidR="00033C2B" w:rsidRPr="009B5F4F" w:rsidRDefault="00033C2B">
      <w:pPr>
        <w:pStyle w:val="BodyText"/>
        <w:spacing w:before="8"/>
        <w:rPr>
          <w:rFonts w:ascii="Lato" w:hAnsi="Lato"/>
        </w:rPr>
      </w:pPr>
    </w:p>
    <w:p w:rsidR="00033C2B" w:rsidRPr="009B5F4F" w:rsidRDefault="00033C2B">
      <w:pPr>
        <w:rPr>
          <w:rFonts w:ascii="Lato" w:hAnsi="Lato"/>
        </w:rPr>
        <w:sectPr w:rsidR="00033C2B" w:rsidRPr="009B5F4F">
          <w:type w:val="continuous"/>
          <w:pgSz w:w="12240" w:h="15840"/>
          <w:pgMar w:top="360" w:right="240" w:bottom="280" w:left="240" w:header="720" w:footer="720" w:gutter="0"/>
          <w:cols w:space="720"/>
        </w:sectPr>
      </w:pPr>
    </w:p>
    <w:p w:rsidR="00033C2B" w:rsidRPr="009B5F4F" w:rsidRDefault="00E25CFB">
      <w:pPr>
        <w:spacing w:before="43"/>
        <w:ind w:left="120"/>
        <w:rPr>
          <w:rFonts w:ascii="Lato" w:hAnsi="Lato"/>
          <w:b/>
          <w:sz w:val="36"/>
        </w:rPr>
      </w:pPr>
      <w:r w:rsidRPr="009B5F4F">
        <w:rPr>
          <w:rFonts w:ascii="Lato" w:hAnsi="Lato"/>
          <w:sz w:val="32"/>
        </w:rPr>
        <w:lastRenderedPageBreak/>
        <w:br w:type="column"/>
      </w:r>
      <w:r w:rsidRPr="009B5F4F">
        <w:rPr>
          <w:rFonts w:ascii="Lato" w:hAnsi="Lato"/>
          <w:b/>
          <w:sz w:val="36"/>
        </w:rPr>
        <w:lastRenderedPageBreak/>
        <w:t>Vendor Application Form</w:t>
      </w:r>
    </w:p>
    <w:p w:rsidR="00033C2B" w:rsidRPr="009B5F4F" w:rsidRDefault="00033C2B">
      <w:pPr>
        <w:pStyle w:val="BodyText"/>
        <w:spacing w:before="3"/>
        <w:rPr>
          <w:rFonts w:ascii="Lato" w:hAnsi="Lato"/>
          <w:b/>
          <w:sz w:val="21"/>
        </w:rPr>
      </w:pPr>
    </w:p>
    <w:p w:rsidR="00033C2B" w:rsidRPr="009B5F4F" w:rsidRDefault="00033C2B">
      <w:pPr>
        <w:rPr>
          <w:rFonts w:ascii="Lato" w:hAnsi="Lato"/>
          <w:sz w:val="24"/>
        </w:rPr>
        <w:sectPr w:rsidR="00033C2B" w:rsidRPr="009B5F4F">
          <w:type w:val="continuous"/>
          <w:pgSz w:w="12240" w:h="15840"/>
          <w:pgMar w:top="360" w:right="240" w:bottom="280" w:left="240" w:header="720" w:footer="720" w:gutter="0"/>
          <w:cols w:num="2" w:space="720" w:equalWidth="0">
            <w:col w:w="4720" w:space="4075"/>
            <w:col w:w="2965"/>
          </w:cols>
        </w:sectPr>
      </w:pPr>
      <w:bookmarkStart w:id="0" w:name="_GoBack"/>
      <w:bookmarkEnd w:id="0"/>
    </w:p>
    <w:p w:rsidR="00033C2B" w:rsidRPr="009B5F4F" w:rsidRDefault="00033C2B">
      <w:pPr>
        <w:pStyle w:val="BodyText"/>
        <w:spacing w:before="2"/>
        <w:rPr>
          <w:rFonts w:ascii="Lato" w:hAnsi="Lato"/>
          <w:sz w:val="23"/>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960"/>
        <w:gridCol w:w="3780"/>
        <w:gridCol w:w="3780"/>
      </w:tblGrid>
      <w:tr w:rsidR="00033C2B" w:rsidRPr="009B5F4F">
        <w:trPr>
          <w:trHeight w:hRule="exact" w:val="360"/>
        </w:trPr>
        <w:tc>
          <w:tcPr>
            <w:tcW w:w="3960" w:type="dxa"/>
          </w:tcPr>
          <w:p w:rsidR="00033C2B" w:rsidRPr="009B5F4F" w:rsidRDefault="00E25CFB">
            <w:pPr>
              <w:pStyle w:val="TableParagraph"/>
              <w:spacing w:before="27"/>
              <w:ind w:left="23"/>
              <w:rPr>
                <w:rFonts w:ascii="Lato" w:hAnsi="Lato"/>
                <w:b/>
                <w:sz w:val="20"/>
              </w:rPr>
            </w:pPr>
            <w:r w:rsidRPr="009B5F4F">
              <w:rPr>
                <w:rFonts w:ascii="Lato" w:hAnsi="Lato"/>
                <w:b/>
                <w:sz w:val="20"/>
              </w:rPr>
              <w:t>Please Choose from one of the following:</w:t>
            </w:r>
          </w:p>
        </w:tc>
        <w:tc>
          <w:tcPr>
            <w:tcW w:w="3780" w:type="dxa"/>
          </w:tcPr>
          <w:p w:rsidR="00033C2B" w:rsidRPr="009B5F4F" w:rsidRDefault="00E25CFB">
            <w:pPr>
              <w:pStyle w:val="TableParagraph"/>
              <w:spacing w:before="44"/>
              <w:ind w:left="707"/>
              <w:rPr>
                <w:rFonts w:ascii="Lato" w:hAnsi="Lato"/>
                <w:sz w:val="20"/>
              </w:rPr>
            </w:pPr>
            <w:r w:rsidRPr="009B5F4F">
              <w:rPr>
                <w:rFonts w:ascii="Lato" w:hAnsi="Lato"/>
                <w:sz w:val="20"/>
              </w:rPr>
              <w:t>External Vendor</w:t>
            </w:r>
          </w:p>
        </w:tc>
        <w:tc>
          <w:tcPr>
            <w:tcW w:w="3780" w:type="dxa"/>
          </w:tcPr>
          <w:p w:rsidR="00033C2B" w:rsidRPr="009B5F4F" w:rsidRDefault="00E25CFB">
            <w:pPr>
              <w:pStyle w:val="TableParagraph"/>
              <w:spacing w:before="44"/>
              <w:ind w:left="771"/>
              <w:rPr>
                <w:rFonts w:ascii="Lato" w:hAnsi="Lato"/>
                <w:sz w:val="20"/>
              </w:rPr>
            </w:pPr>
            <w:r w:rsidRPr="009B5F4F">
              <w:rPr>
                <w:rFonts w:ascii="Lato" w:hAnsi="Lato"/>
                <w:noProof/>
                <w:position w:val="-2"/>
              </w:rPr>
              <w:drawing>
                <wp:inline distT="0" distB="0" distL="0" distR="0">
                  <wp:extent cx="126025" cy="126015"/>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126025" cy="126015"/>
                          </a:xfrm>
                          <a:prstGeom prst="rect">
                            <a:avLst/>
                          </a:prstGeom>
                        </pic:spPr>
                      </pic:pic>
                    </a:graphicData>
                  </a:graphic>
                </wp:inline>
              </w:drawing>
            </w:r>
            <w:r w:rsidRPr="009B5F4F">
              <w:rPr>
                <w:rFonts w:ascii="Lato" w:hAnsi="Lato"/>
                <w:sz w:val="20"/>
              </w:rPr>
              <w:t xml:space="preserve"> </w:t>
            </w:r>
            <w:r w:rsidRPr="009B5F4F">
              <w:rPr>
                <w:rFonts w:ascii="Lato" w:hAnsi="Lato"/>
                <w:spacing w:val="20"/>
                <w:sz w:val="20"/>
              </w:rPr>
              <w:t xml:space="preserve"> </w:t>
            </w:r>
            <w:r w:rsidRPr="009B5F4F">
              <w:rPr>
                <w:rFonts w:ascii="Lato" w:hAnsi="Lato"/>
                <w:sz w:val="20"/>
              </w:rPr>
              <w:t>CUA Employee/Student</w:t>
            </w:r>
          </w:p>
        </w:tc>
      </w:tr>
    </w:tbl>
    <w:p w:rsidR="00033C2B" w:rsidRPr="009B5F4F" w:rsidRDefault="00033C2B">
      <w:pPr>
        <w:pStyle w:val="BodyText"/>
        <w:spacing w:before="3"/>
        <w:rPr>
          <w:rFonts w:ascii="Lato" w:hAnsi="Lato"/>
          <w:sz w:val="10"/>
        </w:rPr>
      </w:pPr>
    </w:p>
    <w:p w:rsidR="00033C2B" w:rsidRPr="009B5F4F" w:rsidRDefault="0070407A">
      <w:pPr>
        <w:spacing w:before="52" w:after="48"/>
        <w:ind w:left="148"/>
        <w:rPr>
          <w:rFonts w:ascii="Lato" w:hAnsi="Lato"/>
          <w:b/>
          <w:sz w:val="16"/>
        </w:rPr>
      </w:pPr>
      <w:r w:rsidRPr="009B5F4F">
        <w:rPr>
          <w:rFonts w:ascii="Lato" w:hAnsi="Lato"/>
          <w:noProof/>
        </w:rPr>
        <w:pict>
          <v:group id="Group 120" o:spid="_x0000_s1026" style="position:absolute;left:0;text-align:left;margin-left:236.85pt;margin-top:-20.65pt;width:10pt;height:10pt;z-index:-13024;mso-position-horizontal-relative:page" coordorigin="4737,-413" coordsize="20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">
            <v:shape id="Freeform 125" o:spid="_x0000_s1027" style="position:absolute;left:4742;top:-408;width:163;height:163;visibility:visible;mso-wrap-style:square;v-text-anchor:top" coordsize="163,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" path="m162,27l130,6,95,,59,6,28,27,7,59,,95r7,35l28,162e" filled="f" strokecolor="gray" strokeweight=".5pt">
              <v:path arrowok="t" o:connecttype="custom" o:connectlocs="162,-381;130,-402;95,-408;59,-402;28,-381;7,-349;0,-313;7,-278;28,-246" o:connectangles="0,0,0,0,0,0,0,0,0"/>
            </v:shape>
            <v:shape id="Freeform 124" o:spid="_x0000_s1028" style="position:absolute;left:4770;top:-381;width:163;height:163;visibility:visible;mso-wrap-style:square;v-text-anchor:top" coordsize="163,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" path="m,135r31,21l67,163r35,-7l134,135r21,-32l162,68,155,32,134,e" filled="f" strokecolor="white" strokeweight=".5pt">
              <v:path arrowok="t" o:connecttype="custom" o:connectlocs="0,-246;31,-225;67,-218;102,-225;134,-246;155,-278;162,-313;155,-349;134,-381" o:connectangles="0,0,0,0,0,0,0,0,0"/>
            </v:shape>
            <v:shape id="Freeform 123" o:spid="_x0000_s1029" style="position:absolute;left:4777;top:-374;width:146;height:146;visibility:visible;mso-wrap-style:square;v-text-anchor:top" coordsize="146,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" path="m,121r28,18l60,146r32,-7l120,121,138,93r7,-32l138,29,120,e" filled="f" strokecolor="#d3d0c7" strokeweight=".5pt">
              <v:path arrowok="t" o:connecttype="custom" o:connectlocs="0,-253;28,-235;60,-228;92,-235;120,-253;138,-281;145,-313;138,-345;120,-374" o:connectangles="0,0,0,0,0,0,0,0,0"/>
            </v:shape>
            <v:shape id="Freeform 122" o:spid="_x0000_s1030" style="position:absolute;left:4752;top:-398;width:146;height:146;visibility:visible;mso-wrap-style:square;v-text-anchor:top" coordsize="146,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" path="m145,24l117,6,85,,53,6,25,24,6,53,,85r6,32l25,145e" filled="f" strokecolor="#404040" strokeweight=".5pt">
              <v:path arrowok="t" o:connecttype="custom" o:connectlocs="145,-374;117,-392;85,-398;53,-392;25,-374;6,-345;0,-313;6,-281;25,-253" o:connectangles="0,0,0,0,0,0,0,0,0"/>
            </v:shape>
            <v:shape id="Freeform 121" o:spid="_x0000_s1031" style="position:absolute;left:4799;top:-351;width:75;height:75;visibility:visible;mso-wrap-style:square;v-text-anchor:top" coordsize="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" path="m38,l23,3,11,11,3,23,,38,3,52r8,12l23,72r15,3l52,72,64,64,72,52,75,38,72,23,64,11,52,3,38,xe" fillcolor="black" stroked="f">
              <v:path arrowok="t" o:connecttype="custom" o:connectlocs="38,-351;23,-348;11,-340;3,-328;0,-313;3,-299;11,-287;23,-279;38,-276;52,-279;64,-287;72,-299;75,-313;72,-328;64,-340;52,-348;38,-351" o:connectangles="0,0,0,0,0,0,0,0,0,0,0,0,0,0,0,0,0"/>
            </v:shape>
            <w10:wrap anchorx="page"/>
          </v:group>
        </w:pict>
      </w:r>
      <w:r w:rsidRPr="009B5F4F">
        <w:rPr>
          <w:rFonts w:ascii="Lato" w:hAnsi="Lato"/>
          <w:noProof/>
        </w:rPr>
        <w:pict>
          <v:group id="Group 116" o:spid="_x0000_s1146" style="position:absolute;left:0;text-align:left;margin-left:212.4pt;margin-top:20.5pt;width:378.75pt;height:28.5pt;z-index:-13000;mso-position-horizontal-relative:page" coordorigin="4248,410" coordsize="7575,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">
            <v:shape id="Freeform 119" o:spid="_x0000_s1149" style="position:absolute;left:4248;top:410;width:7575;height:570;visibility:visible;mso-wrap-style:square;v-text-anchor:top" coordsize="7575,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" path="m7575,r-10,l7565,10r,550l10,560,10,10r7555,l7565,,,,,570r7575,l7575,e" fillcolor="black" stroked="f">
              <v:path arrowok="t" o:connecttype="custom" o:connectlocs="7575,410;7565,410;7565,420;7565,970;10,970;10,420;7565,420;7565,410;0,410;0,980;7575,980;7575,410" o:connectangles="0,0,0,0,0,0,0,0,0,0,0,0"/>
            </v:shape>
            <v:shape id="Freeform 118" o:spid="_x0000_s1148" style="position:absolute;left:4258;top:420;width:7555;height:550;visibility:visible;mso-wrap-style:square;v-text-anchor:top" coordsize="755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" path="m7555,l,,,550,10,540,10,10r7535,l7555,xe" fillcolor="gray" stroked="f">
              <v:path arrowok="t" o:connecttype="custom" o:connectlocs="7555,420;0,420;0,970;10,960;10,430;7545,430;7555,420" o:connectangles="0,0,0,0,0,0,0"/>
            </v:shape>
            <v:shape id="Freeform 117" o:spid="_x0000_s1147" style="position:absolute;left:4258;top:420;width:7555;height:550;visibility:visible;mso-wrap-style:square;v-text-anchor:top" coordsize="755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" path="m7555,r-10,10l7545,540,10,540,,550r7555,l7555,xe" fillcolor="#d3d0c7" stroked="f">
              <v:path arrowok="t" o:connecttype="custom" o:connectlocs="7555,420;7545,430;7545,960;10,960;0,970;7555,970;7555,420" o:connectangles="0,0,0,0,0,0,0"/>
            </v:shape>
            <w10:wrap anchorx="page"/>
          </v:group>
        </w:pict>
      </w:r>
      <w:r w:rsidRPr="009B5F4F">
        <w:rPr>
          <w:rFonts w:ascii="Lato" w:hAnsi="Lato"/>
          <w:noProof/>
        </w:rPr>
        <w:pict>
          <v:group id="Group 112" o:spid="_x0000_s1142" style="position:absolute;left:0;text-align:left;margin-left:91.7pt;margin-top:54.65pt;width:202.5pt;height:19.85pt;z-index:-12976;mso-position-horizontal-relative:page" coordorigin="1834,1093" coordsize="405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">
            <v:shape id="Freeform 115" o:spid="_x0000_s1145" style="position:absolute;left:1834;top:1093;width:4050;height:397;visibility:visible;mso-wrap-style:square;v-text-anchor:top" coordsize="405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" path="m4049,r-10,l4039,10r,377l10,387,10,10r4029,l4039,,,,,397r4049,l4049,e" fillcolor="black" stroked="f">
              <v:path arrowok="t" o:connecttype="custom" o:connectlocs="4049,1093;4039,1093;4039,1103;4039,1480;10,1480;10,1103;4039,1103;4039,1093;0,1093;0,1490;4049,1490;4049,1093" o:connectangles="0,0,0,0,0,0,0,0,0,0,0,0"/>
            </v:shape>
            <v:shape id="Freeform 114" o:spid="_x0000_s1144" style="position:absolute;left:1844;top:1103;width:4030;height:377;visibility:visible;mso-wrap-style:square;v-text-anchor:top" coordsize="403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" path="m4029,l,,,377,10,367,10,10r4009,l4029,xe" fillcolor="gray" stroked="f">
              <v:path arrowok="t" o:connecttype="custom" o:connectlocs="4029,1103;0,1103;0,1480;10,1470;10,1113;4019,1113;4029,1103" o:connectangles="0,0,0,0,0,0,0"/>
            </v:shape>
            <v:shape id="Freeform 113" o:spid="_x0000_s1143" style="position:absolute;left:1844;top:1103;width:4030;height:377;visibility:visible;mso-wrap-style:square;v-text-anchor:top" coordsize="403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" path="m4029,r-10,10l4019,367,10,367,,377r4029,l4029,xe" fillcolor="#d3d0c7" stroked="f">
              <v:path arrowok="t" o:connecttype="custom" o:connectlocs="4029,1103;4019,1113;4019,1470;10,1470;0,1480;4029,1480;4029,1103" o:connectangles="0,0,0,0,0,0,0"/>
            </v:shape>
            <w10:wrap anchorx="page"/>
          </v:group>
        </w:pict>
      </w:r>
      <w:r w:rsidRPr="009B5F4F">
        <w:rPr>
          <w:rFonts w:ascii="Lato" w:hAnsi="Lato"/>
          <w:noProof/>
        </w:rPr>
        <w:pict>
          <v:group id="Group 108" o:spid="_x0000_s1138" style="position:absolute;left:0;text-align:left;margin-left:412.45pt;margin-top:54.65pt;width:178.7pt;height:19.85pt;z-index:-12952;mso-position-horizontal-relative:page" coordorigin="8249,1093" coordsize="3574,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">
            <v:shape id="Freeform 111" o:spid="_x0000_s1141" style="position:absolute;left:8249;top:1093;width:3574;height:397;visibility:visible;mso-wrap-style:square;v-text-anchor:top" coordsize="357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" path="m3574,r-10,l3564,10r,377l10,387,10,10r3554,l3564,,,,,397r3574,l3574,e" fillcolor="black" stroked="f">
              <v:path arrowok="t" o:connecttype="custom" o:connectlocs="3574,1093;3564,1093;3564,1103;3564,1480;10,1480;10,1103;3564,1103;3564,1093;0,1093;0,1490;3574,1490;3574,1093" o:connectangles="0,0,0,0,0,0,0,0,0,0,0,0"/>
            </v:shape>
            <v:shape id="Freeform 110" o:spid="_x0000_s1140" style="position:absolute;left:8259;top:1103;width:3554;height:377;visibility:visible;mso-wrap-style:square;v-text-anchor:top" coordsize="355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" path="m3554,l,,,377,10,367,10,10r3534,l3554,xe" fillcolor="gray" stroked="f">
              <v:path arrowok="t" o:connecttype="custom" o:connectlocs="3554,1103;0,1103;0,1480;10,1470;10,1113;3544,1113;3554,1103" o:connectangles="0,0,0,0,0,0,0"/>
            </v:shape>
            <v:shape id="Freeform 109" o:spid="_x0000_s1139" style="position:absolute;left:8259;top:1103;width:3554;height:377;visibility:visible;mso-wrap-style:square;v-text-anchor:top" coordsize="355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" path="m3554,r-10,10l3544,367,10,367,,377r3554,l3554,xe" fillcolor="#d3d0c7" stroked="f">
              <v:path arrowok="t" o:connecttype="custom" o:connectlocs="3554,1103;3544,1113;3544,1470;10,1470;0,1480;3554,1480;3554,1103" o:connectangles="0,0,0,0,0,0,0"/>
            </v:shape>
            <w10:wrap anchorx="page"/>
          </v:group>
        </w:pict>
      </w:r>
      <w:r w:rsidR="00E25CFB" w:rsidRPr="009B5F4F">
        <w:rPr>
          <w:rFonts w:ascii="Lato" w:hAnsi="Lato"/>
          <w:b/>
          <w:sz w:val="20"/>
        </w:rPr>
        <w:t>C</w:t>
      </w:r>
      <w:r w:rsidR="00E25CFB" w:rsidRPr="009B5F4F">
        <w:rPr>
          <w:rFonts w:ascii="Lato" w:hAnsi="Lato"/>
          <w:b/>
          <w:sz w:val="16"/>
        </w:rPr>
        <w:t xml:space="preserve">ONTACT </w:t>
      </w:r>
      <w:r w:rsidR="00E25CFB" w:rsidRPr="009B5F4F">
        <w:rPr>
          <w:rFonts w:ascii="Lato" w:hAnsi="Lato"/>
          <w:b/>
          <w:sz w:val="20"/>
        </w:rPr>
        <w:t>I</w:t>
      </w:r>
      <w:r w:rsidR="00E25CFB" w:rsidRPr="009B5F4F">
        <w:rPr>
          <w:rFonts w:ascii="Lato" w:hAnsi="Lato"/>
          <w:b/>
          <w:sz w:val="16"/>
        </w:rPr>
        <w:t>NFORMATION</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515"/>
        <w:gridCol w:w="265"/>
        <w:gridCol w:w="1800"/>
        <w:gridCol w:w="1450"/>
        <w:gridCol w:w="1070"/>
        <w:gridCol w:w="180"/>
        <w:gridCol w:w="3240"/>
      </w:tblGrid>
      <w:tr w:rsidR="00033C2B" w:rsidRPr="009B5F4F">
        <w:trPr>
          <w:trHeight w:hRule="exact" w:val="683"/>
        </w:trPr>
        <w:tc>
          <w:tcPr>
            <w:tcW w:w="11520" w:type="dxa"/>
            <w:gridSpan w:val="7"/>
          </w:tcPr>
          <w:p w:rsidR="00033C2B" w:rsidRPr="009B5F4F" w:rsidRDefault="00E25CFB">
            <w:pPr>
              <w:pStyle w:val="TableParagraph"/>
              <w:spacing w:before="94"/>
              <w:ind w:right="7710"/>
              <w:rPr>
                <w:rFonts w:ascii="Lato" w:hAnsi="Lato"/>
                <w:sz w:val="20"/>
              </w:rPr>
            </w:pPr>
            <w:r w:rsidRPr="009B5F4F">
              <w:rPr>
                <w:rFonts w:ascii="Lato" w:hAnsi="Lato"/>
                <w:b/>
                <w:sz w:val="20"/>
              </w:rPr>
              <w:t xml:space="preserve">Name of Business or Payee </w:t>
            </w:r>
            <w:r w:rsidRPr="009B5F4F">
              <w:rPr>
                <w:rFonts w:ascii="Lato" w:hAnsi="Lato"/>
                <w:sz w:val="20"/>
              </w:rPr>
              <w:t>(Must match Taxpayer Identification Number information)</w:t>
            </w:r>
          </w:p>
        </w:tc>
      </w:tr>
      <w:tr w:rsidR="00033C2B" w:rsidRPr="009B5F4F">
        <w:trPr>
          <w:trHeight w:hRule="exact" w:val="510"/>
        </w:trPr>
        <w:tc>
          <w:tcPr>
            <w:tcW w:w="5580" w:type="dxa"/>
            <w:gridSpan w:val="3"/>
          </w:tcPr>
          <w:p w:rsidR="00033C2B" w:rsidRPr="009B5F4F" w:rsidRDefault="00E25CFB">
            <w:pPr>
              <w:pStyle w:val="TableParagraph"/>
              <w:rPr>
                <w:rFonts w:ascii="Lato" w:hAnsi="Lato"/>
                <w:sz w:val="20"/>
              </w:rPr>
            </w:pPr>
            <w:r w:rsidRPr="009B5F4F">
              <w:rPr>
                <w:rFonts w:ascii="Lato" w:hAnsi="Lato"/>
                <w:sz w:val="20"/>
              </w:rPr>
              <w:t>Address:</w:t>
            </w:r>
          </w:p>
        </w:tc>
        <w:tc>
          <w:tcPr>
            <w:tcW w:w="5940" w:type="dxa"/>
            <w:gridSpan w:val="4"/>
          </w:tcPr>
          <w:p w:rsidR="00033C2B" w:rsidRPr="009B5F4F" w:rsidRDefault="00E25CFB">
            <w:pPr>
              <w:pStyle w:val="TableParagraph"/>
              <w:rPr>
                <w:rFonts w:ascii="Lato" w:hAnsi="Lato"/>
                <w:sz w:val="20"/>
              </w:rPr>
            </w:pPr>
            <w:r w:rsidRPr="009B5F4F">
              <w:rPr>
                <w:rFonts w:ascii="Lato" w:hAnsi="Lato"/>
                <w:sz w:val="20"/>
              </w:rPr>
              <w:t>Federal Tax ID/SSN/ITIN:</w:t>
            </w:r>
          </w:p>
        </w:tc>
      </w:tr>
      <w:tr w:rsidR="00033C2B" w:rsidRPr="009B5F4F">
        <w:trPr>
          <w:trHeight w:hRule="exact" w:val="510"/>
        </w:trPr>
        <w:tc>
          <w:tcPr>
            <w:tcW w:w="5580" w:type="dxa"/>
            <w:gridSpan w:val="3"/>
          </w:tcPr>
          <w:p w:rsidR="00033C2B" w:rsidRPr="009B5F4F" w:rsidRDefault="00E25CFB">
            <w:pPr>
              <w:pStyle w:val="TableParagraph"/>
              <w:rPr>
                <w:rFonts w:ascii="Lato" w:hAnsi="Lato"/>
                <w:sz w:val="20"/>
              </w:rPr>
            </w:pPr>
            <w:r w:rsidRPr="009B5F4F">
              <w:rPr>
                <w:rFonts w:ascii="Lato" w:hAnsi="Lato"/>
                <w:sz w:val="20"/>
              </w:rPr>
              <w:t>City:</w:t>
            </w:r>
          </w:p>
        </w:tc>
        <w:tc>
          <w:tcPr>
            <w:tcW w:w="2700" w:type="dxa"/>
            <w:gridSpan w:val="3"/>
          </w:tcPr>
          <w:p w:rsidR="00033C2B" w:rsidRPr="009B5F4F" w:rsidRDefault="00E25CFB">
            <w:pPr>
              <w:pStyle w:val="TableParagraph"/>
              <w:rPr>
                <w:rFonts w:ascii="Lato" w:hAnsi="Lato"/>
                <w:sz w:val="20"/>
              </w:rPr>
            </w:pPr>
            <w:r w:rsidRPr="009B5F4F">
              <w:rPr>
                <w:rFonts w:ascii="Lato" w:hAnsi="Lato"/>
                <w:sz w:val="20"/>
              </w:rPr>
              <w:t>State:</w:t>
            </w:r>
          </w:p>
        </w:tc>
        <w:tc>
          <w:tcPr>
            <w:tcW w:w="3240" w:type="dxa"/>
          </w:tcPr>
          <w:p w:rsidR="00033C2B" w:rsidRPr="009B5F4F" w:rsidRDefault="00E25CFB">
            <w:pPr>
              <w:pStyle w:val="TableParagraph"/>
              <w:rPr>
                <w:rFonts w:ascii="Lato" w:hAnsi="Lato"/>
                <w:sz w:val="20"/>
              </w:rPr>
            </w:pPr>
            <w:r w:rsidRPr="009B5F4F">
              <w:rPr>
                <w:rFonts w:ascii="Lato" w:hAnsi="Lato"/>
                <w:sz w:val="20"/>
              </w:rPr>
              <w:t>Zip:</w:t>
            </w:r>
          </w:p>
        </w:tc>
      </w:tr>
      <w:tr w:rsidR="00033C2B" w:rsidRPr="009B5F4F">
        <w:trPr>
          <w:trHeight w:hRule="exact" w:val="510"/>
        </w:trPr>
        <w:tc>
          <w:tcPr>
            <w:tcW w:w="3515" w:type="dxa"/>
          </w:tcPr>
          <w:p w:rsidR="00033C2B" w:rsidRPr="009B5F4F" w:rsidRDefault="00E25CFB">
            <w:pPr>
              <w:pStyle w:val="TableParagraph"/>
              <w:rPr>
                <w:rFonts w:ascii="Lato" w:hAnsi="Lato"/>
                <w:sz w:val="20"/>
              </w:rPr>
            </w:pPr>
            <w:r w:rsidRPr="009B5F4F">
              <w:rPr>
                <w:rFonts w:ascii="Lato" w:hAnsi="Lato"/>
                <w:sz w:val="20"/>
              </w:rPr>
              <w:t>Telephone:</w:t>
            </w:r>
          </w:p>
        </w:tc>
        <w:tc>
          <w:tcPr>
            <w:tcW w:w="3515" w:type="dxa"/>
            <w:gridSpan w:val="3"/>
          </w:tcPr>
          <w:p w:rsidR="00033C2B" w:rsidRPr="009B5F4F" w:rsidRDefault="00E25CFB">
            <w:pPr>
              <w:pStyle w:val="TableParagraph"/>
              <w:rPr>
                <w:rFonts w:ascii="Lato" w:hAnsi="Lato"/>
                <w:sz w:val="20"/>
              </w:rPr>
            </w:pPr>
            <w:r w:rsidRPr="009B5F4F">
              <w:rPr>
                <w:rFonts w:ascii="Lato" w:hAnsi="Lato"/>
                <w:sz w:val="20"/>
              </w:rPr>
              <w:t>Fax:</w:t>
            </w:r>
          </w:p>
        </w:tc>
        <w:tc>
          <w:tcPr>
            <w:tcW w:w="4490" w:type="dxa"/>
            <w:gridSpan w:val="3"/>
          </w:tcPr>
          <w:p w:rsidR="00033C2B" w:rsidRPr="009B5F4F" w:rsidRDefault="00E25CFB">
            <w:pPr>
              <w:pStyle w:val="TableParagraph"/>
              <w:rPr>
                <w:rFonts w:ascii="Lato" w:hAnsi="Lato"/>
                <w:sz w:val="20"/>
              </w:rPr>
            </w:pPr>
            <w:r w:rsidRPr="009B5F4F">
              <w:rPr>
                <w:rFonts w:ascii="Lato" w:hAnsi="Lato"/>
                <w:sz w:val="20"/>
              </w:rPr>
              <w:t>Web site:</w:t>
            </w:r>
          </w:p>
        </w:tc>
      </w:tr>
      <w:tr w:rsidR="00033C2B" w:rsidRPr="009B5F4F">
        <w:trPr>
          <w:trHeight w:hRule="exact" w:val="510"/>
        </w:trPr>
        <w:tc>
          <w:tcPr>
            <w:tcW w:w="3780" w:type="dxa"/>
            <w:gridSpan w:val="2"/>
          </w:tcPr>
          <w:p w:rsidR="00033C2B" w:rsidRPr="009B5F4F" w:rsidRDefault="00E25CFB">
            <w:pPr>
              <w:pStyle w:val="TableParagraph"/>
              <w:rPr>
                <w:rFonts w:ascii="Lato" w:hAnsi="Lato"/>
                <w:sz w:val="20"/>
              </w:rPr>
            </w:pPr>
            <w:r w:rsidRPr="009B5F4F">
              <w:rPr>
                <w:rFonts w:ascii="Lato" w:hAnsi="Lato"/>
                <w:sz w:val="20"/>
              </w:rPr>
              <w:t>E-mail:</w:t>
            </w:r>
          </w:p>
        </w:tc>
        <w:tc>
          <w:tcPr>
            <w:tcW w:w="4320" w:type="dxa"/>
            <w:gridSpan w:val="3"/>
          </w:tcPr>
          <w:p w:rsidR="00033C2B" w:rsidRPr="009B5F4F" w:rsidRDefault="00E25CFB">
            <w:pPr>
              <w:pStyle w:val="TableParagraph"/>
              <w:rPr>
                <w:rFonts w:ascii="Lato" w:hAnsi="Lato"/>
                <w:sz w:val="20"/>
              </w:rPr>
            </w:pPr>
            <w:r w:rsidRPr="009B5F4F">
              <w:rPr>
                <w:rFonts w:ascii="Lato" w:hAnsi="Lato"/>
                <w:sz w:val="20"/>
              </w:rPr>
              <w:t>Contact Name:</w:t>
            </w:r>
          </w:p>
        </w:tc>
        <w:tc>
          <w:tcPr>
            <w:tcW w:w="3420" w:type="dxa"/>
            <w:gridSpan w:val="2"/>
          </w:tcPr>
          <w:p w:rsidR="00033C2B" w:rsidRPr="009B5F4F" w:rsidRDefault="00E25CFB">
            <w:pPr>
              <w:pStyle w:val="TableParagraph"/>
              <w:rPr>
                <w:rFonts w:ascii="Lato" w:hAnsi="Lato"/>
                <w:sz w:val="20"/>
              </w:rPr>
            </w:pPr>
            <w:r w:rsidRPr="009B5F4F">
              <w:rPr>
                <w:rFonts w:ascii="Lato" w:hAnsi="Lato"/>
                <w:sz w:val="20"/>
              </w:rPr>
              <w:t>Contact Phone #:</w:t>
            </w:r>
          </w:p>
        </w:tc>
      </w:tr>
    </w:tbl>
    <w:p w:rsidR="00033C2B" w:rsidRPr="009B5F4F" w:rsidRDefault="0070407A">
      <w:pPr>
        <w:spacing w:before="107" w:after="23"/>
        <w:ind w:left="148"/>
        <w:rPr>
          <w:rFonts w:ascii="Lato" w:hAnsi="Lato"/>
          <w:b/>
          <w:sz w:val="16"/>
        </w:rPr>
      </w:pPr>
      <w:r w:rsidRPr="009B5F4F">
        <w:rPr>
          <w:rFonts w:ascii="Lato" w:hAnsi="Lato"/>
          <w:noProof/>
        </w:rPr>
        <w:pict>
          <v:group id="Group 104" o:spid="_x0000_s1134" style="position:absolute;left:0;text-align:left;margin-left:91.7pt;margin-top:-74pt;width:202.5pt;height:19.85pt;z-index:-12928;mso-position-horizontal-relative:page;mso-position-vertical-relative:text" coordorigin="1834,-1480" coordsize="405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">
            <v:shape id="Freeform 107" o:spid="_x0000_s1137" style="position:absolute;left:1834;top:-1480;width:4050;height:397;visibility:visible;mso-wrap-style:square;v-text-anchor:top" coordsize="405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" path="m4049,r-10,l4039,10r,377l10,387,10,10r4029,l4039,,,,,397r4049,l4049,e" fillcolor="black" stroked="f">
              <v:path arrowok="t" o:connecttype="custom" o:connectlocs="4049,-1480;4039,-1480;4039,-1470;4039,-1093;10,-1093;10,-1470;4039,-1470;4039,-1480;0,-1480;0,-1083;4049,-1083;4049,-1480" o:connectangles="0,0,0,0,0,0,0,0,0,0,0,0"/>
            </v:shape>
            <v:shape id="Freeform 106" o:spid="_x0000_s1136" style="position:absolute;left:1844;top:-1470;width:4030;height:377;visibility:visible;mso-wrap-style:square;v-text-anchor:top" coordsize="403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" path="m4029,l,,,377,10,367,10,10r4009,l4029,xe" fillcolor="gray" stroked="f">
              <v:path arrowok="t" o:connecttype="custom" o:connectlocs="4029,-1470;0,-1470;0,-1093;10,-1103;10,-1460;4019,-1460;4029,-1470" o:connectangles="0,0,0,0,0,0,0"/>
            </v:shape>
            <v:shape id="Freeform 105" o:spid="_x0000_s1135" style="position:absolute;left:1844;top:-1470;width:4030;height:377;visibility:visible;mso-wrap-style:square;v-text-anchor:top" coordsize="403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" path="m4029,r-10,10l4019,367,10,367,,377r4029,l4029,xe" fillcolor="#d3d0c7" stroked="f">
              <v:path arrowok="t" o:connecttype="custom" o:connectlocs="4029,-1470;4019,-1460;4019,-1103;10,-1103;0,-1093;4029,-1093;4029,-1470" o:connectangles="0,0,0,0,0,0,0"/>
            </v:shape>
            <w10:wrap anchorx="page"/>
          </v:group>
        </w:pict>
      </w:r>
      <w:r w:rsidRPr="009B5F4F">
        <w:rPr>
          <w:rFonts w:ascii="Lato" w:hAnsi="Lato"/>
          <w:noProof/>
        </w:rPr>
        <w:pict>
          <v:group id="Group 100" o:spid="_x0000_s1130" style="position:absolute;left:0;text-align:left;margin-left:369.9pt;margin-top:-74pt;width:59.3pt;height:19.85pt;z-index:-12904;mso-position-horizontal-relative:page;mso-position-vertical-relative:text" coordorigin="7398,-1480" coordsize="118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">
            <v:shape id="Freeform 103" o:spid="_x0000_s1133" style="position:absolute;left:7398;top:-1480;width:1186;height:397;visibility:visible;mso-wrap-style:square;v-text-anchor:top" coordsize="118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" path="m1185,r-10,l1175,10r,377l10,387,10,10r1165,l1175,,,,,397r1185,l1185,e" fillcolor="black" stroked="f">
              <v:path arrowok="t" o:connecttype="custom" o:connectlocs="1185,-1480;1175,-1480;1175,-1470;1175,-1093;10,-1093;10,-1470;1175,-1470;1175,-1480;0,-1480;0,-1083;1185,-1083;1185,-1480" o:connectangles="0,0,0,0,0,0,0,0,0,0,0,0"/>
            </v:shape>
            <v:shape id="Freeform 102" o:spid="_x0000_s1132" style="position:absolute;left:7408;top:-1470;width:1166;height:377;visibility:visible;mso-wrap-style:square;v-text-anchor:top" coordsize="116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" path="m1165,l,,,377,10,367,10,10r1145,l1165,xe" fillcolor="gray" stroked="f">
              <v:path arrowok="t" o:connecttype="custom" o:connectlocs="1165,-1470;0,-1470;0,-1093;10,-1103;10,-1460;1155,-1460;1165,-1470" o:connectangles="0,0,0,0,0,0,0"/>
            </v:shape>
            <v:shape id="Freeform 101" o:spid="_x0000_s1131" style="position:absolute;left:7408;top:-1470;width:1166;height:377;visibility:visible;mso-wrap-style:square;v-text-anchor:top" coordsize="116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" path="m1165,r-10,10l1155,367,10,367,,377r1165,l1165,xe" fillcolor="#d3d0c7" stroked="f">
              <v:path arrowok="t" o:connecttype="custom" o:connectlocs="1165,-1470;1155,-1460;1155,-1103;10,-1103;0,-1093;1165,-1093;1165,-1470" o:connectangles="0,0,0,0,0,0,0"/>
            </v:shape>
            <w10:wrap anchorx="page"/>
          </v:group>
        </w:pict>
      </w:r>
      <w:r w:rsidRPr="009B5F4F">
        <w:rPr>
          <w:rFonts w:ascii="Lato" w:hAnsi="Lato"/>
          <w:noProof/>
        </w:rPr>
        <w:pict>
          <v:group id="Group 96" o:spid="_x0000_s1126" style="position:absolute;left:0;text-align:left;margin-left:505.7pt;margin-top:-74pt;width:85.5pt;height:19.85pt;z-index:-12880;mso-position-horizontal-relative:page;mso-position-vertical-relative:text" coordorigin="10114,-1480" coordsize="171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">
            <v:shape id="Freeform 99" o:spid="_x0000_s1129" style="position:absolute;left:10114;top:-1480;width:1710;height:397;visibility:visible;mso-wrap-style:square;v-text-anchor:top" coordsize="171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" path="m1709,r-10,l1699,10r,377l10,387,10,10r1689,l1699,,,,,397r1709,l1709,e" fillcolor="black" stroked="f">
              <v:path arrowok="t" o:connecttype="custom" o:connectlocs="1709,-1480;1699,-1480;1699,-1470;1699,-1093;10,-1093;10,-1470;1699,-1470;1699,-1480;0,-1480;0,-1083;1709,-1083;1709,-1480" o:connectangles="0,0,0,0,0,0,0,0,0,0,0,0"/>
            </v:shape>
            <v:shape id="Freeform 98" o:spid="_x0000_s1128" style="position:absolute;left:10124;top:-1470;width:1690;height:377;visibility:visible;mso-wrap-style:square;v-text-anchor:top" coordsize="16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" path="m1689,l,,,377,10,367,10,10r1669,l1689,xe" fillcolor="gray" stroked="f">
              <v:path arrowok="t" o:connecttype="custom" o:connectlocs="1689,-1470;0,-1470;0,-1093;10,-1103;10,-1460;1679,-1460;1689,-1470" o:connectangles="0,0,0,0,0,0,0"/>
            </v:shape>
            <v:shape id="Freeform 97" o:spid="_x0000_s1127" style="position:absolute;left:10124;top:-1470;width:1690;height:377;visibility:visible;mso-wrap-style:square;v-text-anchor:top" coordsize="16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" path="m1689,r-10,10l1679,367,10,367,,377r1689,l1689,xe" fillcolor="#d3d0c7" stroked="f">
              <v:path arrowok="t" o:connecttype="custom" o:connectlocs="1689,-1470;1679,-1460;1679,-1103;10,-1103;0,-1093;1689,-1093;1689,-1470" o:connectangles="0,0,0,0,0,0,0"/>
            </v:shape>
            <w10:wrap anchorx="page"/>
          </v:group>
        </w:pict>
      </w:r>
      <w:r w:rsidRPr="009B5F4F">
        <w:rPr>
          <w:rFonts w:ascii="Lato" w:hAnsi="Lato"/>
          <w:noProof/>
        </w:rPr>
        <w:pict>
          <v:group id="Group 92" o:spid="_x0000_s1122" style="position:absolute;left:0;text-align:left;margin-left:91.7pt;margin-top:-48.45pt;width:99.25pt;height:19.85pt;z-index:-12856;mso-position-horizontal-relative:page;mso-position-vertical-relative:text" coordorigin="1834,-969" coordsize="1985,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">
            <v:shape id="Freeform 95" o:spid="_x0000_s1125" style="position:absolute;left:1834;top:-969;width:1985;height:397;visibility:visible;mso-wrap-style:square;v-text-anchor:top" coordsize="19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" path="m1984,r-10,l1974,10r,376l10,386,10,10r1964,l1974,,,,,396r1984,l1984,e" fillcolor="black" stroked="f">
              <v:path arrowok="t" o:connecttype="custom" o:connectlocs="1984,-969;1974,-969;1974,-959;1974,-583;10,-583;10,-959;1974,-959;1974,-969;0,-969;0,-573;1984,-573;1984,-969" o:connectangles="0,0,0,0,0,0,0,0,0,0,0,0"/>
            </v:shape>
            <v:shape id="Freeform 94" o:spid="_x0000_s1124" style="position:absolute;left:1844;top:-959;width:1965;height:377;visibility:visible;mso-wrap-style:square;v-text-anchor:top" coordsize="1965,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" path="m1964,l,,,376,10,366,10,10r1944,l1964,xe" fillcolor="gray" stroked="f">
              <v:path arrowok="t" o:connecttype="custom" o:connectlocs="1964,-959;0,-959;0,-583;10,-593;10,-949;1954,-949;1964,-959" o:connectangles="0,0,0,0,0,0,0"/>
            </v:shape>
            <v:shape id="Freeform 93" o:spid="_x0000_s1123" style="position:absolute;left:1844;top:-959;width:1965;height:377;visibility:visible;mso-wrap-style:square;v-text-anchor:top" coordsize="1965,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" path="m1964,r-10,10l1954,366,10,366,,376r1964,l1964,xe" fillcolor="#d3d0c7" stroked="f">
              <v:path arrowok="t" o:connecttype="custom" o:connectlocs="1964,-959;1954,-949;1954,-593;10,-593;0,-583;1964,-583;1964,-959" o:connectangles="0,0,0,0,0,0,0"/>
            </v:shape>
            <w10:wrap anchorx="page"/>
          </v:group>
        </w:pict>
      </w:r>
      <w:r w:rsidRPr="009B5F4F">
        <w:rPr>
          <w:rFonts w:ascii="Lato" w:hAnsi="Lato"/>
          <w:noProof/>
        </w:rPr>
        <w:pict>
          <v:group id="Group 88" o:spid="_x0000_s1118" style="position:absolute;left:0;text-align:left;margin-left:267.45pt;margin-top:-48.45pt;width:99.25pt;height:19.85pt;z-index:-12832;mso-position-horizontal-relative:page;mso-position-vertical-relative:text" coordorigin="5349,-969" coordsize="1985,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">
            <v:shape id="Freeform 91" o:spid="_x0000_s1121" style="position:absolute;left:5349;top:-969;width:1985;height:397;visibility:visible;mso-wrap-style:square;v-text-anchor:top" coordsize="19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" path="m1984,r-10,l1974,10r,376l10,386,10,10r1964,l1974,,,,,396r1984,l1984,e" fillcolor="black" stroked="f">
              <v:path arrowok="t" o:connecttype="custom" o:connectlocs="1984,-969;1974,-969;1974,-959;1974,-583;10,-583;10,-959;1974,-959;1974,-969;0,-969;0,-573;1984,-573;1984,-969" o:connectangles="0,0,0,0,0,0,0,0,0,0,0,0"/>
            </v:shape>
            <v:shape id="Freeform 90" o:spid="_x0000_s1120" style="position:absolute;left:5359;top:-959;width:1965;height:377;visibility:visible;mso-wrap-style:square;v-text-anchor:top" coordsize="1965,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" path="m1964,l,,,376,10,366,10,10r1944,l1964,xe" fillcolor="gray" stroked="f">
              <v:path arrowok="t" o:connecttype="custom" o:connectlocs="1964,-959;0,-959;0,-583;10,-593;10,-949;1954,-949;1964,-959" o:connectangles="0,0,0,0,0,0,0"/>
            </v:shape>
            <v:shape id="Freeform 89" o:spid="_x0000_s1119" style="position:absolute;left:5359;top:-959;width:1965;height:377;visibility:visible;mso-wrap-style:square;v-text-anchor:top" coordsize="1965,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" path="m1964,r-10,10l1954,366,10,366,,376r1964,l1964,xe" fillcolor="#d3d0c7" stroked="f">
              <v:path arrowok="t" o:connecttype="custom" o:connectlocs="1964,-959;1954,-949;1954,-593;10,-593;0,-583;1964,-583;1964,-959" o:connectangles="0,0,0,0,0,0,0"/>
            </v:shape>
            <w10:wrap anchorx="page"/>
          </v:group>
        </w:pict>
      </w:r>
      <w:r w:rsidRPr="009B5F4F">
        <w:rPr>
          <w:rFonts w:ascii="Lato" w:hAnsi="Lato"/>
          <w:noProof/>
        </w:rPr>
        <w:pict>
          <v:group id="Group 84" o:spid="_x0000_s1114" style="position:absolute;left:0;text-align:left;margin-left:443.2pt;margin-top:-48.45pt;width:148pt;height:19.85pt;z-index:-12808;mso-position-horizontal-relative:page;mso-position-vertical-relative:text" coordorigin="8864,-969" coordsize="296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">
            <v:shape id="Freeform 87" o:spid="_x0000_s1117" style="position:absolute;left:8864;top:-969;width:2960;height:397;visibility:visible;mso-wrap-style:square;v-text-anchor:top" coordsize="296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" path="m2959,r-10,l2949,10r,376l10,386,10,10r2939,l2949,,,,,396r2959,l2959,e" fillcolor="black" stroked="f">
              <v:path arrowok="t" o:connecttype="custom" o:connectlocs="2959,-969;2949,-969;2949,-959;2949,-583;10,-583;10,-959;2949,-959;2949,-969;0,-969;0,-573;2959,-573;2959,-969" o:connectangles="0,0,0,0,0,0,0,0,0,0,0,0"/>
            </v:shape>
            <v:shape id="Freeform 86" o:spid="_x0000_s1116" style="position:absolute;left:8874;top:-959;width:2940;height:377;visibility:visible;mso-wrap-style:square;v-text-anchor:top" coordsize="294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" path="m2939,l,,,376,10,366,10,10r2919,l2939,xe" fillcolor="gray" stroked="f">
              <v:path arrowok="t" o:connecttype="custom" o:connectlocs="2939,-959;0,-959;0,-583;10,-593;10,-949;2929,-949;2939,-959" o:connectangles="0,0,0,0,0,0,0"/>
            </v:shape>
            <v:shape id="Freeform 85" o:spid="_x0000_s1115" style="position:absolute;left:8874;top:-959;width:2940;height:377;visibility:visible;mso-wrap-style:square;v-text-anchor:top" coordsize="294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" path="m2939,r-10,10l2929,366,10,366,,376r2939,l2939,xe" fillcolor="#d3d0c7" stroked="f">
              <v:path arrowok="t" o:connecttype="custom" o:connectlocs="2939,-959;2929,-949;2929,-593;10,-593;0,-583;2939,-583;2939,-959" o:connectangles="0,0,0,0,0,0,0"/>
            </v:shape>
            <w10:wrap anchorx="page"/>
          </v:group>
        </w:pict>
      </w:r>
      <w:r w:rsidRPr="009B5F4F">
        <w:rPr>
          <w:rFonts w:ascii="Lato" w:hAnsi="Lato"/>
          <w:noProof/>
        </w:rPr>
        <w:pict>
          <v:group id="Group 80" o:spid="_x0000_s1110" style="position:absolute;left:0;text-align:left;margin-left:91.7pt;margin-top:-22.95pt;width:112.5pt;height:19.85pt;z-index:-12784;mso-position-horizontal-relative:page;mso-position-vertical-relative:text" coordorigin="1834,-459" coordsize="225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">
            <v:shape id="Freeform 83" o:spid="_x0000_s1113" style="position:absolute;left:1834;top:-459;width:2250;height:397;visibility:visible;mso-wrap-style:square;v-text-anchor:top" coordsize="225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" path="m2249,r-10,l2239,10r,377l10,387,10,10r2229,l2239,,,,,397r2249,l2249,e" fillcolor="black" stroked="f">
              <v:path arrowok="t" o:connecttype="custom" o:connectlocs="2249,-459;2239,-459;2239,-449;2239,-72;10,-72;10,-449;2239,-449;2239,-459;0,-459;0,-62;2249,-62;2249,-459" o:connectangles="0,0,0,0,0,0,0,0,0,0,0,0"/>
            </v:shape>
            <v:shape id="Freeform 82" o:spid="_x0000_s1112" style="position:absolute;left:1844;top:-449;width:2230;height:377;visibility:visible;mso-wrap-style:square;v-text-anchor:top" coordsize="223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" path="m2229,l,,,377,10,367,10,10r2209,l2229,xe" fillcolor="gray" stroked="f">
              <v:path arrowok="t" o:connecttype="custom" o:connectlocs="2229,-449;0,-449;0,-72;10,-82;10,-439;2219,-439;2229,-449" o:connectangles="0,0,0,0,0,0,0"/>
            </v:shape>
            <v:shape id="Freeform 81" o:spid="_x0000_s1111" style="position:absolute;left:1844;top:-449;width:2230;height:377;visibility:visible;mso-wrap-style:square;v-text-anchor:top" coordsize="223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" path="m2229,r-10,10l2219,367,10,367,,377r2229,l2229,xe" fillcolor="#d3d0c7" stroked="f">
              <v:path arrowok="t" o:connecttype="custom" o:connectlocs="2229,-449;2219,-439;2219,-82;10,-82;0,-72;2229,-72;2229,-449" o:connectangles="0,0,0,0,0,0,0"/>
            </v:shape>
            <w10:wrap anchorx="page"/>
          </v:group>
        </w:pict>
      </w:r>
      <w:r w:rsidRPr="009B5F4F">
        <w:rPr>
          <w:rFonts w:ascii="Lato" w:hAnsi="Lato"/>
          <w:noProof/>
        </w:rPr>
        <w:pict>
          <v:group id="Group 76" o:spid="_x0000_s1106" style="position:absolute;left:0;text-align:left;margin-left:280.7pt;margin-top:-22.95pt;width:139.5pt;height:19.85pt;z-index:-12760;mso-position-horizontal-relative:page;mso-position-vertical-relative:text" coordorigin="5614,-459" coordsize="279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">
            <v:shape id="Freeform 79" o:spid="_x0000_s1109" style="position:absolute;left:5614;top:-459;width:2790;height:397;visibility:visible;mso-wrap-style:square;v-text-anchor:top" coordsize="279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" path="m2789,r-10,l2779,10r,377l10,387,10,10r2769,l2779,,,,,397r2789,l2789,e" fillcolor="black" stroked="f">
              <v:path arrowok="t" o:connecttype="custom" o:connectlocs="2789,-459;2779,-459;2779,-449;2779,-72;10,-72;10,-449;2779,-449;2779,-459;0,-459;0,-62;2789,-62;2789,-459" o:connectangles="0,0,0,0,0,0,0,0,0,0,0,0"/>
            </v:shape>
            <v:shape id="Freeform 78" o:spid="_x0000_s1108" style="position:absolute;left:5624;top:-449;width:2770;height:377;visibility:visible;mso-wrap-style:square;v-text-anchor:top" coordsize="277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" path="m2769,l,,,377,10,367,10,10r2749,l2769,xe" fillcolor="gray" stroked="f">
              <v:path arrowok="t" o:connecttype="custom" o:connectlocs="2769,-449;0,-449;0,-72;10,-82;10,-439;2759,-439;2769,-449" o:connectangles="0,0,0,0,0,0,0"/>
            </v:shape>
            <v:shape id="Freeform 77" o:spid="_x0000_s1107" style="position:absolute;left:5624;top:-449;width:2770;height:377;visibility:visible;mso-wrap-style:square;v-text-anchor:top" coordsize="277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" path="m2769,r-10,10l2759,367,10,367,,377r2769,l2769,xe" fillcolor="#d3d0c7" stroked="f">
              <v:path arrowok="t" o:connecttype="custom" o:connectlocs="2769,-449;2759,-439;2759,-82;10,-82;0,-72;2769,-72;2769,-449" o:connectangles="0,0,0,0,0,0,0"/>
            </v:shape>
            <w10:wrap anchorx="page"/>
          </v:group>
        </w:pict>
      </w:r>
      <w:r w:rsidRPr="009B5F4F">
        <w:rPr>
          <w:rFonts w:ascii="Lato" w:hAnsi="Lato"/>
          <w:noProof/>
        </w:rPr>
        <w:pict>
          <v:group id="Group 72" o:spid="_x0000_s1102" style="position:absolute;left:0;text-align:left;margin-left:499.45pt;margin-top:-22.95pt;width:91.75pt;height:19.85pt;z-index:-12736;mso-position-horizontal-relative:page;mso-position-vertical-relative:text" coordorigin="9989,-459" coordsize="1835,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">
            <v:shape id="Freeform 75" o:spid="_x0000_s1105" style="position:absolute;left:9989;top:-459;width:1835;height:397;visibility:visible;mso-wrap-style:square;v-text-anchor:top" coordsize="183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" path="m1834,r-10,l1824,10r,377l10,387,10,10r1814,l1824,,,,,397r1834,l1834,e" fillcolor="black" stroked="f">
              <v:path arrowok="t" o:connecttype="custom" o:connectlocs="1834,-459;1824,-459;1824,-449;1824,-72;10,-72;10,-449;1824,-449;1824,-459;0,-459;0,-62;1834,-62;1834,-459" o:connectangles="0,0,0,0,0,0,0,0,0,0,0,0"/>
            </v:shape>
            <v:shape id="Freeform 74" o:spid="_x0000_s1104" style="position:absolute;left:9999;top:-449;width:1815;height:377;visibility:visible;mso-wrap-style:square;v-text-anchor:top" coordsize="1815,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" path="m1814,l,,,377,10,367,10,10r1794,l1814,xe" fillcolor="gray" stroked="f">
              <v:path arrowok="t" o:connecttype="custom" o:connectlocs="1814,-449;0,-449;0,-72;10,-82;10,-439;1804,-439;1814,-449" o:connectangles="0,0,0,0,0,0,0"/>
            </v:shape>
            <v:shape id="Freeform 73" o:spid="_x0000_s1103" style="position:absolute;left:9999;top:-449;width:1815;height:377;visibility:visible;mso-wrap-style:square;v-text-anchor:top" coordsize="1815,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" path="m1814,r-10,10l1804,367,10,367,,377r1814,l1814,xe" fillcolor="#d3d0c7" stroked="f">
              <v:path arrowok="t" o:connecttype="custom" o:connectlocs="1814,-449;1804,-439;1804,-82;10,-82;0,-72;1814,-72;1814,-449" o:connectangles="0,0,0,0,0,0,0"/>
            </v:shape>
            <w10:wrap anchorx="page"/>
          </v:group>
        </w:pict>
      </w:r>
      <w:r w:rsidR="00E25CFB" w:rsidRPr="009B5F4F">
        <w:rPr>
          <w:rFonts w:ascii="Lato" w:hAnsi="Lato"/>
          <w:b/>
          <w:sz w:val="20"/>
        </w:rPr>
        <w:t>T</w:t>
      </w:r>
      <w:r w:rsidR="00E25CFB" w:rsidRPr="009B5F4F">
        <w:rPr>
          <w:rFonts w:ascii="Lato" w:hAnsi="Lato"/>
          <w:b/>
          <w:sz w:val="16"/>
        </w:rPr>
        <w:t xml:space="preserve">YPE </w:t>
      </w:r>
      <w:r w:rsidR="00E25CFB" w:rsidRPr="009B5F4F">
        <w:rPr>
          <w:rFonts w:ascii="Lato" w:hAnsi="Lato"/>
          <w:b/>
          <w:sz w:val="20"/>
        </w:rPr>
        <w:t>O</w:t>
      </w:r>
      <w:r w:rsidR="00E25CFB" w:rsidRPr="009B5F4F">
        <w:rPr>
          <w:rFonts w:ascii="Lato" w:hAnsi="Lato"/>
          <w:b/>
          <w:sz w:val="16"/>
        </w:rPr>
        <w:t xml:space="preserve">F </w:t>
      </w:r>
      <w:r w:rsidR="00E25CFB" w:rsidRPr="009B5F4F">
        <w:rPr>
          <w:rFonts w:ascii="Lato" w:hAnsi="Lato"/>
          <w:b/>
          <w:sz w:val="20"/>
        </w:rPr>
        <w:t>O</w:t>
      </w:r>
      <w:r w:rsidR="00E25CFB" w:rsidRPr="009B5F4F">
        <w:rPr>
          <w:rFonts w:ascii="Lato" w:hAnsi="Lato"/>
          <w:b/>
          <w:sz w:val="16"/>
        </w:rPr>
        <w:t>RGANIZATION</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160"/>
        <w:gridCol w:w="2340"/>
        <w:gridCol w:w="2340"/>
        <w:gridCol w:w="2160"/>
        <w:gridCol w:w="180"/>
        <w:gridCol w:w="1080"/>
        <w:gridCol w:w="1260"/>
      </w:tblGrid>
      <w:tr w:rsidR="00033C2B" w:rsidRPr="009B5F4F">
        <w:trPr>
          <w:trHeight w:hRule="exact" w:val="340"/>
        </w:trPr>
        <w:tc>
          <w:tcPr>
            <w:tcW w:w="216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Partnership</w:t>
            </w:r>
          </w:p>
        </w:tc>
        <w:tc>
          <w:tcPr>
            <w:tcW w:w="234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Individual</w:t>
            </w:r>
          </w:p>
        </w:tc>
        <w:tc>
          <w:tcPr>
            <w:tcW w:w="234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Sole Proprietor</w:t>
            </w:r>
          </w:p>
        </w:tc>
        <w:tc>
          <w:tcPr>
            <w:tcW w:w="216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Corporation</w:t>
            </w:r>
          </w:p>
        </w:tc>
        <w:tc>
          <w:tcPr>
            <w:tcW w:w="1260" w:type="dxa"/>
            <w:gridSpan w:val="2"/>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LLC</w:t>
            </w:r>
          </w:p>
        </w:tc>
        <w:tc>
          <w:tcPr>
            <w:tcW w:w="126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LLP</w:t>
            </w:r>
          </w:p>
        </w:tc>
      </w:tr>
      <w:tr w:rsidR="00033C2B" w:rsidRPr="009B5F4F">
        <w:trPr>
          <w:trHeight w:hRule="exact" w:val="340"/>
        </w:trPr>
        <w:tc>
          <w:tcPr>
            <w:tcW w:w="216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Govt. Agency</w:t>
            </w:r>
          </w:p>
        </w:tc>
        <w:tc>
          <w:tcPr>
            <w:tcW w:w="234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1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Foreign Govt.</w:t>
            </w:r>
          </w:p>
        </w:tc>
        <w:tc>
          <w:tcPr>
            <w:tcW w:w="234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Foreign Partnership</w:t>
            </w:r>
          </w:p>
        </w:tc>
        <w:tc>
          <w:tcPr>
            <w:tcW w:w="2340" w:type="dxa"/>
            <w:gridSpan w:val="2"/>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Foreign Individual</w:t>
            </w:r>
          </w:p>
        </w:tc>
        <w:tc>
          <w:tcPr>
            <w:tcW w:w="2340" w:type="dxa"/>
            <w:gridSpan w:val="2"/>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015" cy="126015"/>
                  <wp:effectExtent l="0" t="0" r="0" b="0"/>
                  <wp:docPr id="2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Foreign Corporation</w:t>
            </w:r>
          </w:p>
        </w:tc>
      </w:tr>
    </w:tbl>
    <w:p w:rsidR="00033C2B" w:rsidRPr="009B5F4F" w:rsidRDefault="0070407A">
      <w:pPr>
        <w:spacing w:before="107" w:after="23"/>
        <w:ind w:left="148"/>
        <w:rPr>
          <w:rFonts w:ascii="Lato" w:hAnsi="Lato"/>
          <w:sz w:val="16"/>
        </w:rPr>
      </w:pPr>
      <w:r w:rsidRPr="009B5F4F">
        <w:rPr>
          <w:rFonts w:ascii="Lato" w:hAnsi="Lato"/>
          <w:noProof/>
        </w:rPr>
        <w:pict>
          <v:group id="Group 68" o:spid="_x0000_s1098" style="position:absolute;left:0;text-align:left;margin-left:134.4pt;margin-top:22pt;width:168.8pt;height:19.85pt;z-index:-12712;mso-position-horizontal-relative:page;mso-position-vertical-relative:text" coordorigin="2688,440" coordsize="337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">
            <v:shape id="Freeform 71" o:spid="_x0000_s1101" style="position:absolute;left:2688;top:440;width:3376;height:397;visibility:visible;mso-wrap-style:square;v-text-anchor:top" coordsize="337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" path="m3375,r-10,l3365,10r,377l10,387,10,10r3355,l3365,,,,,397r3375,l3375,e" fillcolor="black" stroked="f">
              <v:path arrowok="t" o:connecttype="custom" o:connectlocs="3375,440;3365,440;3365,450;3365,827;10,827;10,450;3365,450;3365,440;0,440;0,837;3375,837;3375,440" o:connectangles="0,0,0,0,0,0,0,0,0,0,0,0"/>
            </v:shape>
            <v:shape id="Freeform 70" o:spid="_x0000_s1100" style="position:absolute;left:2698;top:450;width:3356;height:377;visibility:visible;mso-wrap-style:square;v-text-anchor:top" coordsize="335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" path="m3355,l,,,377,10,367,10,10r3335,l3355,xe" fillcolor="gray" stroked="f">
              <v:path arrowok="t" o:connecttype="custom" o:connectlocs="3355,450;0,450;0,827;10,817;10,460;3345,460;3355,450" o:connectangles="0,0,0,0,0,0,0"/>
            </v:shape>
            <v:shape id="Freeform 69" o:spid="_x0000_s1099" style="position:absolute;left:2698;top:450;width:3356;height:377;visibility:visible;mso-wrap-style:square;v-text-anchor:top" coordsize="335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" path="m3355,r-10,10l3345,367,10,367,,377r3355,l3355,xe" fillcolor="#d3d0c7" stroked="f">
              <v:path arrowok="t" o:connecttype="custom" o:connectlocs="3355,450;3345,460;3345,817;10,817;0,827;3355,827;3355,450" o:connectangles="0,0,0,0,0,0,0"/>
            </v:shape>
            <w10:wrap anchorx="page"/>
          </v:group>
        </w:pict>
      </w:r>
      <w:r w:rsidRPr="009B5F4F">
        <w:rPr>
          <w:rFonts w:ascii="Lato" w:hAnsi="Lato"/>
          <w:noProof/>
        </w:rPr>
        <w:pict>
          <v:group id="Group 64" o:spid="_x0000_s1094" style="position:absolute;left:0;text-align:left;margin-left:428.6pt;margin-top:22pt;width:162.6pt;height:19.85pt;z-index:-12688;mso-position-horizontal-relative:page;mso-position-vertical-relative:text" coordorigin="8572,440" coordsize="3252,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">
            <v:shape id="Freeform 67" o:spid="_x0000_s1097" style="position:absolute;left:8572;top:440;width:3252;height:397;visibility:visible;mso-wrap-style:square;v-text-anchor:top" coordsize="325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" path="m3251,r-10,l3241,10r,377l10,387,10,10r3231,l3241,,,,,397r3251,l3251,e" fillcolor="black" stroked="f">
              <v:path arrowok="t" o:connecttype="custom" o:connectlocs="3251,440;3241,440;3241,450;3241,827;10,827;10,450;3241,450;3241,440;0,440;0,837;3251,837;3251,440" o:connectangles="0,0,0,0,0,0,0,0,0,0,0,0"/>
            </v:shape>
            <v:shape id="Freeform 66" o:spid="_x0000_s1096" style="position:absolute;left:8582;top:450;width:3232;height:377;visibility:visible;mso-wrap-style:square;v-text-anchor:top" coordsize="323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" path="m3231,l,,,377,10,367,10,10r3211,l3231,xe" fillcolor="gray" stroked="f">
              <v:path arrowok="t" o:connecttype="custom" o:connectlocs="3231,450;0,450;0,827;10,817;10,460;3221,460;3231,450" o:connectangles="0,0,0,0,0,0,0"/>
            </v:shape>
            <v:shape id="Freeform 65" o:spid="_x0000_s1095" style="position:absolute;left:8582;top:450;width:3232;height:377;visibility:visible;mso-wrap-style:square;v-text-anchor:top" coordsize="323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" path="m3231,r-10,10l3221,367,10,367,,377r3231,l3231,xe" fillcolor="#d3d0c7" stroked="f">
              <v:path arrowok="t" o:connecttype="custom" o:connectlocs="3231,450;3221,460;3221,817;10,817;0,827;3231,827;3231,450" o:connectangles="0,0,0,0,0,0,0"/>
            </v:shape>
            <w10:wrap anchorx="page"/>
          </v:group>
        </w:pict>
      </w:r>
      <w:r w:rsidRPr="009B5F4F">
        <w:rPr>
          <w:rFonts w:ascii="Lato" w:hAnsi="Lato"/>
          <w:noProof/>
        </w:rPr>
        <w:pict>
          <v:group id="Group 60" o:spid="_x0000_s1090" style="position:absolute;left:0;text-align:left;margin-left:133.45pt;margin-top:47.5pt;width:169.7pt;height:19.85pt;z-index:-12664;mso-position-horizontal-relative:page;mso-position-vertical-relative:text" coordorigin="2669,950" coordsize="3394,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">
            <v:shape id="Freeform 63" o:spid="_x0000_s1093" style="position:absolute;left:2669;top:950;width:3394;height:397;visibility:visible;mso-wrap-style:square;v-text-anchor:top" coordsize="339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" path="m3394,r-10,l3384,10r,377l10,387,10,10r3374,l3384,,,,,397r3394,l3394,e" fillcolor="black" stroked="f">
              <v:path arrowok="t" o:connecttype="custom" o:connectlocs="3394,950;3384,950;3384,960;3384,1337;10,1337;10,960;3384,960;3384,950;0,950;0,1347;3394,1347;3394,950" o:connectangles="0,0,0,0,0,0,0,0,0,0,0,0"/>
            </v:shape>
            <v:shape id="Freeform 62" o:spid="_x0000_s1092" style="position:absolute;left:2679;top:960;width:3374;height:377;visibility:visible;mso-wrap-style:square;v-text-anchor:top" coordsize="337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" path="m3374,l,,,377,10,367,10,10r3354,l3374,xe" fillcolor="gray" stroked="f">
              <v:path arrowok="t" o:connecttype="custom" o:connectlocs="3374,960;0,960;0,1337;10,1327;10,970;3364,970;3374,960" o:connectangles="0,0,0,0,0,0,0"/>
            </v:shape>
            <v:shape id="Freeform 61" o:spid="_x0000_s1091" style="position:absolute;left:2679;top:960;width:3374;height:377;visibility:visible;mso-wrap-style:square;v-text-anchor:top" coordsize="337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" path="m3374,r-10,10l3364,367,10,367,,377r3374,l3374,xe" fillcolor="#d3d0c7" stroked="f">
              <v:path arrowok="t" o:connecttype="custom" o:connectlocs="3374,960;3364,970;3364,1327;10,1327;0,1337;3374,1337;3374,960" o:connectangles="0,0,0,0,0,0,0"/>
            </v:shape>
            <w10:wrap anchorx="page"/>
          </v:group>
        </w:pict>
      </w:r>
      <w:r w:rsidRPr="009B5F4F">
        <w:rPr>
          <w:rFonts w:ascii="Lato" w:hAnsi="Lato"/>
          <w:noProof/>
        </w:rPr>
        <w:pict>
          <v:group id="Group 56" o:spid="_x0000_s1086" style="position:absolute;left:0;text-align:left;margin-left:428.6pt;margin-top:47.5pt;width:162.6pt;height:19.85pt;z-index:-12640;mso-position-horizontal-relative:page;mso-position-vertical-relative:text" coordorigin="8572,950" coordsize="3252,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">
            <v:shape id="Freeform 59" o:spid="_x0000_s1089" style="position:absolute;left:8572;top:950;width:3252;height:397;visibility:visible;mso-wrap-style:square;v-text-anchor:top" coordsize="325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" path="m3251,r-10,l3241,10r,377l10,387,10,10r3231,l3241,,,,,397r3251,l3251,e" fillcolor="black" stroked="f">
              <v:path arrowok="t" o:connecttype="custom" o:connectlocs="3251,950;3241,950;3241,960;3241,1337;10,1337;10,960;3241,960;3241,950;0,950;0,1347;3251,1347;3251,950" o:connectangles="0,0,0,0,0,0,0,0,0,0,0,0"/>
            </v:shape>
            <v:shape id="Freeform 58" o:spid="_x0000_s1088" style="position:absolute;left:8582;top:960;width:3232;height:377;visibility:visible;mso-wrap-style:square;v-text-anchor:top" coordsize="323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" path="m3231,l,,,377,10,367,10,10r3211,l3231,xe" fillcolor="gray" stroked="f">
              <v:path arrowok="t" o:connecttype="custom" o:connectlocs="3231,960;0,960;0,1337;10,1327;10,970;3221,970;3231,960" o:connectangles="0,0,0,0,0,0,0"/>
            </v:shape>
            <v:shape id="Freeform 57" o:spid="_x0000_s1087" style="position:absolute;left:8582;top:960;width:3232;height:377;visibility:visible;mso-wrap-style:square;v-text-anchor:top" coordsize="323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" path="m3231,r-10,10l3221,367,10,367,,377r3231,l3231,xe" fillcolor="#d3d0c7" stroked="f">
              <v:path arrowok="t" o:connecttype="custom" o:connectlocs="3231,960;3221,970;3221,1327;10,1327;0,1337;3231,1337;3231,960" o:connectangles="0,0,0,0,0,0,0"/>
            </v:shape>
            <w10:wrap anchorx="page"/>
          </v:group>
        </w:pict>
      </w:r>
      <w:r w:rsidR="00E25CFB" w:rsidRPr="009B5F4F">
        <w:rPr>
          <w:rFonts w:ascii="Lato" w:hAnsi="Lato"/>
          <w:b/>
          <w:sz w:val="20"/>
        </w:rPr>
        <w:t>C</w:t>
      </w:r>
      <w:r w:rsidR="00E25CFB" w:rsidRPr="009B5F4F">
        <w:rPr>
          <w:rFonts w:ascii="Lato" w:hAnsi="Lato"/>
          <w:b/>
          <w:sz w:val="16"/>
        </w:rPr>
        <w:t xml:space="preserve">LASSIFICATION </w:t>
      </w:r>
      <w:r w:rsidR="00E25CFB" w:rsidRPr="009B5F4F">
        <w:rPr>
          <w:rFonts w:ascii="Lato" w:hAnsi="Lato"/>
          <w:sz w:val="16"/>
        </w:rPr>
        <w:t>(Select all that apply)</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60"/>
        <w:gridCol w:w="2700"/>
        <w:gridCol w:w="360"/>
        <w:gridCol w:w="2700"/>
        <w:gridCol w:w="2700"/>
      </w:tblGrid>
      <w:tr w:rsidR="00033C2B" w:rsidRPr="009B5F4F">
        <w:trPr>
          <w:trHeight w:hRule="exact" w:val="510"/>
        </w:trPr>
        <w:tc>
          <w:tcPr>
            <w:tcW w:w="5760" w:type="dxa"/>
            <w:gridSpan w:val="2"/>
          </w:tcPr>
          <w:p w:rsidR="00033C2B" w:rsidRPr="009B5F4F" w:rsidRDefault="00E25CFB">
            <w:pPr>
              <w:pStyle w:val="TableParagraph"/>
              <w:spacing w:before="119"/>
              <w:rPr>
                <w:rFonts w:ascii="Lato" w:hAnsi="Lato"/>
                <w:sz w:val="20"/>
              </w:rPr>
            </w:pPr>
            <w:r w:rsidRPr="009B5F4F">
              <w:rPr>
                <w:rFonts w:ascii="Lato" w:hAnsi="Lato"/>
                <w:sz w:val="20"/>
              </w:rPr>
              <w:t>Small Business Programs:</w:t>
            </w:r>
          </w:p>
        </w:tc>
        <w:tc>
          <w:tcPr>
            <w:tcW w:w="5760" w:type="dxa"/>
            <w:gridSpan w:val="3"/>
          </w:tcPr>
          <w:p w:rsidR="00033C2B" w:rsidRPr="009B5F4F" w:rsidRDefault="00E25CFB">
            <w:pPr>
              <w:pStyle w:val="TableParagraph"/>
              <w:spacing w:before="119"/>
              <w:rPr>
                <w:rFonts w:ascii="Lato" w:hAnsi="Lato"/>
                <w:sz w:val="20"/>
              </w:rPr>
            </w:pPr>
            <w:r w:rsidRPr="009B5F4F">
              <w:rPr>
                <w:rFonts w:ascii="Lato" w:hAnsi="Lato"/>
                <w:sz w:val="20"/>
              </w:rPr>
              <w:t>Other Preference Programs:</w:t>
            </w:r>
          </w:p>
        </w:tc>
      </w:tr>
      <w:tr w:rsidR="00033C2B" w:rsidRPr="009B5F4F">
        <w:trPr>
          <w:trHeight w:hRule="exact" w:val="510"/>
        </w:trPr>
        <w:tc>
          <w:tcPr>
            <w:tcW w:w="5760" w:type="dxa"/>
            <w:gridSpan w:val="2"/>
          </w:tcPr>
          <w:p w:rsidR="00033C2B" w:rsidRPr="009B5F4F" w:rsidRDefault="00E25CFB">
            <w:pPr>
              <w:pStyle w:val="TableParagraph"/>
              <w:spacing w:before="119"/>
              <w:rPr>
                <w:rFonts w:ascii="Lato" w:hAnsi="Lato"/>
                <w:sz w:val="20"/>
              </w:rPr>
            </w:pPr>
            <w:r w:rsidRPr="009B5F4F">
              <w:rPr>
                <w:rFonts w:ascii="Lato" w:hAnsi="Lato"/>
                <w:sz w:val="20"/>
              </w:rPr>
              <w:t>Small Business Categories:</w:t>
            </w:r>
          </w:p>
        </w:tc>
        <w:tc>
          <w:tcPr>
            <w:tcW w:w="5760" w:type="dxa"/>
            <w:gridSpan w:val="3"/>
          </w:tcPr>
          <w:p w:rsidR="00033C2B" w:rsidRPr="009B5F4F" w:rsidRDefault="00E25CFB">
            <w:pPr>
              <w:pStyle w:val="TableParagraph"/>
              <w:rPr>
                <w:rFonts w:ascii="Lato" w:hAnsi="Lato"/>
                <w:sz w:val="20"/>
              </w:rPr>
            </w:pPr>
            <w:r w:rsidRPr="009B5F4F">
              <w:rPr>
                <w:rFonts w:ascii="Lato" w:hAnsi="Lato"/>
                <w:sz w:val="20"/>
              </w:rPr>
              <w:t>Ethnicity:</w:t>
            </w:r>
          </w:p>
        </w:tc>
      </w:tr>
      <w:tr w:rsidR="00033C2B" w:rsidRPr="009B5F4F">
        <w:trPr>
          <w:trHeight w:hRule="exact" w:val="340"/>
        </w:trPr>
        <w:tc>
          <w:tcPr>
            <w:tcW w:w="306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301" cy="126301"/>
                  <wp:effectExtent l="0" t="0" r="0" b="0"/>
                  <wp:docPr id="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png"/>
                          <pic:cNvPicPr/>
                        </pic:nvPicPr>
                        <pic:blipFill>
                          <a:blip r:embed="rId7" cstate="print"/>
                          <a:stretch>
                            <a:fillRect/>
                          </a:stretch>
                        </pic:blipFill>
                        <pic:spPr>
                          <a:xfrm>
                            <a:off x="0" y="0"/>
                            <a:ext cx="126301" cy="126301"/>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Emerging Small Business</w:t>
            </w:r>
          </w:p>
        </w:tc>
        <w:tc>
          <w:tcPr>
            <w:tcW w:w="3060" w:type="dxa"/>
            <w:gridSpan w:val="2"/>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301" cy="126301"/>
                  <wp:effectExtent l="0" t="0" r="0" b="0"/>
                  <wp:docPr id="2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png"/>
                          <pic:cNvPicPr/>
                        </pic:nvPicPr>
                        <pic:blipFill>
                          <a:blip r:embed="rId7" cstate="print"/>
                          <a:stretch>
                            <a:fillRect/>
                          </a:stretch>
                        </pic:blipFill>
                        <pic:spPr>
                          <a:xfrm>
                            <a:off x="0" y="0"/>
                            <a:ext cx="126301" cy="126301"/>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Women-Owned Business</w:t>
            </w:r>
          </w:p>
        </w:tc>
        <w:tc>
          <w:tcPr>
            <w:tcW w:w="270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301" cy="126301"/>
                  <wp:effectExtent l="0" t="0" r="0" b="0"/>
                  <wp:docPr id="3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4.png"/>
                          <pic:cNvPicPr/>
                        </pic:nvPicPr>
                        <pic:blipFill>
                          <a:blip r:embed="rId7" cstate="print"/>
                          <a:stretch>
                            <a:fillRect/>
                          </a:stretch>
                        </pic:blipFill>
                        <pic:spPr>
                          <a:xfrm>
                            <a:off x="0" y="0"/>
                            <a:ext cx="126301" cy="126301"/>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American Veteran</w:t>
            </w:r>
          </w:p>
        </w:tc>
        <w:tc>
          <w:tcPr>
            <w:tcW w:w="2700" w:type="dxa"/>
          </w:tcPr>
          <w:p w:rsidR="00033C2B" w:rsidRPr="009B5F4F" w:rsidRDefault="00E25CFB">
            <w:pPr>
              <w:pStyle w:val="TableParagraph"/>
              <w:spacing w:before="44"/>
              <w:rPr>
                <w:rFonts w:ascii="Lato" w:hAnsi="Lato"/>
                <w:sz w:val="20"/>
              </w:rPr>
            </w:pPr>
            <w:r w:rsidRPr="009B5F4F">
              <w:rPr>
                <w:rFonts w:ascii="Lato" w:hAnsi="Lato"/>
                <w:noProof/>
                <w:position w:val="-2"/>
              </w:rPr>
              <w:drawing>
                <wp:inline distT="0" distB="0" distL="0" distR="0">
                  <wp:extent cx="126301" cy="126301"/>
                  <wp:effectExtent l="0" t="0" r="0" b="0"/>
                  <wp:docPr id="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png"/>
                          <pic:cNvPicPr/>
                        </pic:nvPicPr>
                        <pic:blipFill>
                          <a:blip r:embed="rId7" cstate="print"/>
                          <a:stretch>
                            <a:fillRect/>
                          </a:stretch>
                        </pic:blipFill>
                        <pic:spPr>
                          <a:xfrm>
                            <a:off x="0" y="0"/>
                            <a:ext cx="126301" cy="126301"/>
                          </a:xfrm>
                          <a:prstGeom prst="rect">
                            <a:avLst/>
                          </a:prstGeom>
                        </pic:spPr>
                      </pic:pic>
                    </a:graphicData>
                  </a:graphic>
                </wp:inline>
              </w:drawing>
            </w:r>
            <w:r w:rsidRPr="009B5F4F">
              <w:rPr>
                <w:rFonts w:ascii="Lato" w:hAnsi="Lato"/>
                <w:sz w:val="20"/>
              </w:rPr>
              <w:t xml:space="preserve"> </w:t>
            </w:r>
            <w:r w:rsidRPr="009B5F4F">
              <w:rPr>
                <w:rFonts w:ascii="Lato" w:hAnsi="Lato"/>
                <w:spacing w:val="-14"/>
                <w:sz w:val="20"/>
              </w:rPr>
              <w:t xml:space="preserve"> </w:t>
            </w:r>
            <w:r w:rsidRPr="009B5F4F">
              <w:rPr>
                <w:rFonts w:ascii="Lato" w:hAnsi="Lato"/>
                <w:sz w:val="20"/>
              </w:rPr>
              <w:t>Disabled Veteran</w:t>
            </w:r>
          </w:p>
        </w:tc>
      </w:tr>
    </w:tbl>
    <w:p w:rsidR="00033C2B" w:rsidRPr="009B5F4F" w:rsidRDefault="00033C2B">
      <w:pPr>
        <w:pStyle w:val="BodyText"/>
        <w:spacing w:before="10"/>
        <w:rPr>
          <w:rFonts w:ascii="Lato" w:hAnsi="Lato"/>
          <w:sz w:val="23"/>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760"/>
        <w:gridCol w:w="5760"/>
      </w:tblGrid>
      <w:tr w:rsidR="00033C2B" w:rsidRPr="009B5F4F">
        <w:trPr>
          <w:trHeight w:hRule="exact" w:val="510"/>
        </w:trPr>
        <w:tc>
          <w:tcPr>
            <w:tcW w:w="11520" w:type="dxa"/>
            <w:gridSpan w:val="2"/>
          </w:tcPr>
          <w:p w:rsidR="00033C2B" w:rsidRPr="009B5F4F" w:rsidRDefault="00E25CFB">
            <w:pPr>
              <w:pStyle w:val="TableParagraph"/>
              <w:rPr>
                <w:rFonts w:ascii="Lato" w:hAnsi="Lato"/>
                <w:sz w:val="20"/>
              </w:rPr>
            </w:pPr>
            <w:r w:rsidRPr="009B5F4F">
              <w:rPr>
                <w:rFonts w:ascii="Lato" w:hAnsi="Lato"/>
                <w:sz w:val="20"/>
              </w:rPr>
              <w:t>Certification:</w:t>
            </w:r>
          </w:p>
        </w:tc>
      </w:tr>
      <w:tr w:rsidR="00033C2B" w:rsidRPr="009B5F4F">
        <w:trPr>
          <w:trHeight w:hRule="exact" w:val="497"/>
        </w:trPr>
        <w:tc>
          <w:tcPr>
            <w:tcW w:w="11520" w:type="dxa"/>
            <w:gridSpan w:val="2"/>
          </w:tcPr>
          <w:p w:rsidR="00033C2B" w:rsidRPr="009B5F4F" w:rsidRDefault="00E25CFB">
            <w:pPr>
              <w:pStyle w:val="TableParagraph"/>
              <w:spacing w:before="0" w:line="223" w:lineRule="exact"/>
              <w:ind w:left="23"/>
              <w:rPr>
                <w:rFonts w:ascii="Lato" w:hAnsi="Lato"/>
                <w:sz w:val="20"/>
              </w:rPr>
            </w:pPr>
            <w:r w:rsidRPr="009B5F4F">
              <w:rPr>
                <w:rFonts w:ascii="Lato" w:hAnsi="Lato"/>
                <w:sz w:val="20"/>
              </w:rPr>
              <w:t xml:space="preserve">If you select a classification that is certified by a Federal or State agency, you must provide a copy of your </w:t>
            </w:r>
            <w:r w:rsidRPr="009B5F4F">
              <w:rPr>
                <w:rFonts w:ascii="Lato" w:hAnsi="Lato"/>
                <w:b/>
                <w:sz w:val="20"/>
              </w:rPr>
              <w:t xml:space="preserve">certification </w:t>
            </w:r>
            <w:r w:rsidRPr="009B5F4F">
              <w:rPr>
                <w:rFonts w:ascii="Lato" w:hAnsi="Lato"/>
                <w:sz w:val="20"/>
              </w:rPr>
              <w:t>for each certifying</w:t>
            </w:r>
          </w:p>
          <w:p w:rsidR="00033C2B" w:rsidRPr="009B5F4F" w:rsidRDefault="00E25CFB">
            <w:pPr>
              <w:pStyle w:val="TableParagraph"/>
              <w:spacing w:before="0" w:line="240" w:lineRule="exact"/>
              <w:ind w:left="23"/>
              <w:rPr>
                <w:rFonts w:ascii="Lato" w:hAnsi="Lato"/>
                <w:sz w:val="20"/>
              </w:rPr>
            </w:pPr>
            <w:proofErr w:type="gramStart"/>
            <w:r w:rsidRPr="009B5F4F">
              <w:rPr>
                <w:rFonts w:ascii="Lato" w:hAnsi="Lato"/>
                <w:sz w:val="20"/>
              </w:rPr>
              <w:t>agency</w:t>
            </w:r>
            <w:proofErr w:type="gramEnd"/>
            <w:r w:rsidRPr="009B5F4F">
              <w:rPr>
                <w:rFonts w:ascii="Lato" w:hAnsi="Lato"/>
                <w:sz w:val="20"/>
              </w:rPr>
              <w:t xml:space="preserve"> along with this application.</w:t>
            </w:r>
          </w:p>
        </w:tc>
      </w:tr>
      <w:tr w:rsidR="00033C2B" w:rsidRPr="009B5F4F">
        <w:trPr>
          <w:trHeight w:hRule="exact" w:val="510"/>
        </w:trPr>
        <w:tc>
          <w:tcPr>
            <w:tcW w:w="5760" w:type="dxa"/>
          </w:tcPr>
          <w:p w:rsidR="00033C2B" w:rsidRPr="009B5F4F" w:rsidRDefault="00E25CFB">
            <w:pPr>
              <w:pStyle w:val="TableParagraph"/>
              <w:rPr>
                <w:rFonts w:ascii="Lato" w:hAnsi="Lato"/>
                <w:sz w:val="20"/>
              </w:rPr>
            </w:pPr>
            <w:r w:rsidRPr="009B5F4F">
              <w:rPr>
                <w:rFonts w:ascii="Lato" w:hAnsi="Lato"/>
                <w:sz w:val="20"/>
              </w:rPr>
              <w:t>SIC CODE:</w:t>
            </w:r>
          </w:p>
        </w:tc>
        <w:tc>
          <w:tcPr>
            <w:tcW w:w="5760" w:type="dxa"/>
          </w:tcPr>
          <w:p w:rsidR="00033C2B" w:rsidRPr="009B5F4F" w:rsidRDefault="00E25CFB">
            <w:pPr>
              <w:pStyle w:val="TableParagraph"/>
              <w:rPr>
                <w:rFonts w:ascii="Lato" w:hAnsi="Lato"/>
                <w:sz w:val="20"/>
              </w:rPr>
            </w:pPr>
            <w:r w:rsidRPr="009B5F4F">
              <w:rPr>
                <w:rFonts w:ascii="Lato" w:hAnsi="Lato"/>
                <w:sz w:val="20"/>
              </w:rPr>
              <w:t>DUNS#:</w:t>
            </w:r>
          </w:p>
        </w:tc>
      </w:tr>
    </w:tbl>
    <w:p w:rsidR="00033C2B" w:rsidRPr="009B5F4F" w:rsidRDefault="0070407A">
      <w:pPr>
        <w:spacing w:before="65" w:after="23"/>
        <w:ind w:left="148"/>
        <w:rPr>
          <w:rFonts w:ascii="Lato" w:hAnsi="Lato"/>
          <w:sz w:val="16"/>
        </w:rPr>
      </w:pPr>
      <w:r w:rsidRPr="009B5F4F">
        <w:rPr>
          <w:rFonts w:ascii="Lato" w:hAnsi="Lato"/>
          <w:noProof/>
        </w:rPr>
        <w:pict>
          <v:group id="Group 52" o:spid="_x0000_s1082" style="position:absolute;left:0;text-align:left;margin-left:90.9pt;margin-top:-73.3pt;width:500.3pt;height:19.85pt;z-index:-12616;mso-position-horizontal-relative:page;mso-position-vertical-relative:text" coordorigin="1818,-1466" coordsize="1000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">
            <v:shape id="Freeform 55" o:spid="_x0000_s1085" style="position:absolute;left:1818;top:-1466;width:10006;height:397;visibility:visible;mso-wrap-style:square;v-text-anchor:top" coordsize="1000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" path="m10005,r-10,l9995,10r,377l10,387,10,10r9985,l9995,,,,,397r10005,l10005,e" fillcolor="black" stroked="f">
              <v:path arrowok="t" o:connecttype="custom" o:connectlocs="10005,-1466;9995,-1466;9995,-1456;9995,-1079;10,-1079;10,-1456;9995,-1456;9995,-1466;0,-1466;0,-1069;10005,-1069;10005,-1466" o:connectangles="0,0,0,0,0,0,0,0,0,0,0,0"/>
            </v:shape>
            <v:shape id="Freeform 54" o:spid="_x0000_s1084" style="position:absolute;left:1828;top:-1456;width:9986;height:377;visibility:visible;mso-wrap-style:square;v-text-anchor:top" coordsize="998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" path="m9985,l,,,377,10,367,10,10r9965,l9985,xe" fillcolor="gray" stroked="f">
              <v:path arrowok="t" o:connecttype="custom" o:connectlocs="9985,-1456;0,-1456;0,-1079;10,-1089;10,-1446;9975,-1446;9985,-1456" o:connectangles="0,0,0,0,0,0,0"/>
            </v:shape>
            <v:shape id="Freeform 53" o:spid="_x0000_s1083" style="position:absolute;left:1828;top:-1456;width:9986;height:377;visibility:visible;mso-wrap-style:square;v-text-anchor:top" coordsize="9986,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" path="m9985,r-10,10l9975,367,10,367,,377r9985,l9985,xe" fillcolor="#d3d0c7" stroked="f">
              <v:path arrowok="t" o:connecttype="custom" o:connectlocs="9985,-1456;9975,-1446;9975,-1089;10,-1089;0,-1079;9985,-1079;9985,-1456" o:connectangles="0,0,0,0,0,0,0"/>
            </v:shape>
            <w10:wrap anchorx="page"/>
          </v:group>
        </w:pict>
      </w:r>
      <w:r w:rsidRPr="009B5F4F">
        <w:rPr>
          <w:rFonts w:ascii="Lato" w:hAnsi="Lato"/>
          <w:noProof/>
        </w:rPr>
        <w:pict>
          <v:group id="Group 48" o:spid="_x0000_s1078" style="position:absolute;left:0;text-align:left;margin-left:91.7pt;margin-top:-22.95pt;width:211.5pt;height:19.85pt;z-index:-12592;mso-position-horizontal-relative:page;mso-position-vertical-relative:text" coordorigin="1834,-459" coordsize="423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">
            <v:shape id="Freeform 51" o:spid="_x0000_s1081" style="position:absolute;left:1834;top:-459;width:4230;height:397;visibility:visible;mso-wrap-style:square;v-text-anchor:top" coordsize="423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" path="m4229,r-10,l4219,10r,377l10,387,10,10r4209,l4219,,,,,397r4229,l4229,e" fillcolor="black" stroked="f">
              <v:path arrowok="t" o:connecttype="custom" o:connectlocs="4229,-459;4219,-459;4219,-449;4219,-72;10,-72;10,-449;4219,-449;4219,-459;0,-459;0,-62;4229,-62;4229,-459" o:connectangles="0,0,0,0,0,0,0,0,0,0,0,0"/>
            </v:shape>
            <v:shape id="Freeform 50" o:spid="_x0000_s1080" style="position:absolute;left:1844;top:-449;width:4210;height:377;visibility:visible;mso-wrap-style:square;v-text-anchor:top" coordsize="421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" path="m4209,l,,,377,10,367,10,10r4189,l4209,xe" fillcolor="gray" stroked="f">
              <v:path arrowok="t" o:connecttype="custom" o:connectlocs="4209,-449;0,-449;0,-72;10,-82;10,-439;4199,-439;4209,-449" o:connectangles="0,0,0,0,0,0,0"/>
            </v:shape>
            <v:shape id="Freeform 49" o:spid="_x0000_s1079" style="position:absolute;left:1844;top:-449;width:4210;height:377;visibility:visible;mso-wrap-style:square;v-text-anchor:top" coordsize="421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" path="m4209,r-10,10l4199,367,10,367,,377r4209,l4209,xe" fillcolor="#d3d0c7" stroked="f">
              <v:path arrowok="t" o:connecttype="custom" o:connectlocs="4209,-449;4199,-439;4199,-82;10,-82;0,-72;4209,-72;4209,-449" o:connectangles="0,0,0,0,0,0,0"/>
            </v:shape>
            <w10:wrap anchorx="page"/>
          </v:group>
        </w:pict>
      </w:r>
      <w:r w:rsidRPr="009B5F4F">
        <w:rPr>
          <w:rFonts w:ascii="Lato" w:hAnsi="Lato"/>
          <w:noProof/>
        </w:rPr>
        <w:pict>
          <v:group id="Group 44" o:spid="_x0000_s1074" style="position:absolute;left:0;text-align:left;margin-left:379.7pt;margin-top:-22.95pt;width:211.5pt;height:19.85pt;z-index:-12568;mso-position-horizontal-relative:page;mso-position-vertical-relative:text" coordorigin="7594,-459" coordsize="4230,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">
            <v:shape id="Freeform 47" o:spid="_x0000_s1077" style="position:absolute;left:7594;top:-459;width:4230;height:397;visibility:visible;mso-wrap-style:square;v-text-anchor:top" coordsize="423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" path="m4229,r-10,l4219,10r,377l10,387,10,10r4209,l4219,,,,,397r4229,l4229,e" fillcolor="black" stroked="f">
              <v:path arrowok="t" o:connecttype="custom" o:connectlocs="4229,-459;4219,-459;4219,-449;4219,-72;10,-72;10,-449;4219,-449;4219,-459;0,-459;0,-62;4229,-62;4229,-459" o:connectangles="0,0,0,0,0,0,0,0,0,0,0,0"/>
            </v:shape>
            <v:shape id="Freeform 46" o:spid="_x0000_s1076" style="position:absolute;left:7604;top:-449;width:4210;height:377;visibility:visible;mso-wrap-style:square;v-text-anchor:top" coordsize="421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" path="m4209,l,,,377,10,367,10,10r4189,l4209,xe" fillcolor="gray" stroked="f">
              <v:path arrowok="t" o:connecttype="custom" o:connectlocs="4209,-449;0,-449;0,-72;10,-82;10,-439;4199,-439;4209,-449" o:connectangles="0,0,0,0,0,0,0"/>
            </v:shape>
            <v:shape id="Freeform 45" o:spid="_x0000_s1075" style="position:absolute;left:7604;top:-449;width:4210;height:377;visibility:visible;mso-wrap-style:square;v-text-anchor:top" coordsize="421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" path="m4209,r-10,10l4199,367,10,367,,377r4209,l4209,xe" fillcolor="#d3d0c7" stroked="f">
              <v:path arrowok="t" o:connecttype="custom" o:connectlocs="4209,-449;4199,-439;4199,-82;10,-82;0,-72;4209,-72;4209,-449" o:connectangles="0,0,0,0,0,0,0"/>
            </v:shape>
            <w10:wrap anchorx="page"/>
          </v:group>
        </w:pict>
      </w:r>
      <w:r w:rsidRPr="009B5F4F">
        <w:rPr>
          <w:rFonts w:ascii="Lato" w:hAnsi="Lato"/>
          <w:noProof/>
        </w:rPr>
        <w:pict>
          <v:group id="Group 38" o:spid="_x0000_s1068" style="position:absolute;left:0;text-align:left;margin-left:20.85pt;margin-top:24.8pt;width:10pt;height:10pt;z-index:-12544;mso-position-horizontal-relative:page;mso-position-vertical-relative:text" coordorigin="417,496" coordsize="20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">
            <v:shape id="Freeform 43" o:spid="_x0000_s1073" style="position:absolute;left:417;top:496;width:200;height:201;visibility:visible;mso-wrap-style:square;v-text-anchor:top" coordsize="20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" path="m200,l190,r,10l190,190r-180,l10,10r180,l190,,,,,200r200,l200,e" fillcolor="black" stroked="f">
              <v:path arrowok="t" o:connecttype="custom" o:connectlocs="200,496;190,496;190,506;190,686;10,686;10,506;190,506;190,496;0,496;0,696;200,696;200,496" o:connectangles="0,0,0,0,0,0,0,0,0,0,0,0"/>
            </v:shape>
            <v:shape id="Freeform 42" o:spid="_x0000_s1072" style="position:absolute;left:427;top:506;width:180;height:180;visibility:visible;mso-wrap-style:square;v-text-anchor:top" coordsize="18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" path="m180,l,,,180,10,170,10,10r160,l180,xe" fillcolor="gray" stroked="f">
              <v:path arrowok="t" o:connecttype="custom" o:connectlocs="180,506;0,506;0,686;10,676;10,516;170,516;180,506" o:connectangles="0,0,0,0,0,0,0"/>
            </v:shape>
            <v:shape id="Freeform 41" o:spid="_x0000_s1071" style="position:absolute;left:427;top:506;width:180;height:180;visibility:visible;mso-wrap-style:square;v-text-anchor:top" coordsize="18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" path="m180,l170,10r,160l10,170,,180r180,l180,xe" fillcolor="#d3d0c7" stroked="f">
              <v:path arrowok="t" o:connecttype="custom" o:connectlocs="180,506;170,516;170,676;10,676;0,686;180,686;180,506" o:connectangles="0,0,0,0,0,0,0"/>
            </v:shape>
            <v:line id="Line 40" o:spid="_x0000_s1070" style="position:absolute;visibility:visible" from="442,521" to="592,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" strokeweight=".5pt"/>
            <v:line id="Line 39" o:spid="_x0000_s1069" style="position:absolute;visibility:visible" from="592,521" to="592,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" strokeweight=".5pt"/>
            <w10:wrap anchorx="page"/>
          </v:group>
        </w:pict>
      </w:r>
      <w:r w:rsidRPr="009B5F4F">
        <w:rPr>
          <w:rFonts w:ascii="Lato" w:hAnsi="Lato"/>
          <w:noProof/>
        </w:rPr>
        <w:pict>
          <v:group id="Group 34" o:spid="_x0000_s1064" style="position:absolute;left:0;text-align:left;margin-left:273.8pt;margin-top:19.9pt;width:56.4pt;height:19.85pt;z-index:-12520;mso-position-horizontal-relative:page;mso-position-vertical-relative:text" coordorigin="5476,398" coordsize="1128,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">
            <v:shape id="Freeform 37" o:spid="_x0000_s1067" style="position:absolute;left:5476;top:398;width:1128;height:397;visibility:visible;mso-wrap-style:square;v-text-anchor:top" coordsize="112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" path="m1127,r-10,l1117,10r,377l10,387,10,10r1107,l1117,,,,,397r1127,l1127,e" fillcolor="black" stroked="f">
              <v:path arrowok="t" o:connecttype="custom" o:connectlocs="1127,398;1117,398;1117,408;1117,785;10,785;10,408;1117,408;1117,398;0,398;0,795;1127,795;1127,398" o:connectangles="0,0,0,0,0,0,0,0,0,0,0,0"/>
            </v:shape>
            <v:shape id="Freeform 36" o:spid="_x0000_s1066" style="position:absolute;left:5486;top:408;width:1108;height:377;visibility:visible;mso-wrap-style:square;v-text-anchor:top" coordsize="1108,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" path="m1107,l,,,377,10,367,10,10r1087,l1107,xe" fillcolor="gray" stroked="f">
              <v:path arrowok="t" o:connecttype="custom" o:connectlocs="1107,408;0,408;0,785;10,775;10,418;1097,418;1107,408" o:connectangles="0,0,0,0,0,0,0"/>
            </v:shape>
            <v:shape id="Freeform 35" o:spid="_x0000_s1065" style="position:absolute;left:5486;top:408;width:1108;height:377;visibility:visible;mso-wrap-style:square;v-text-anchor:top" coordsize="1108,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" path="m1107,r-10,10l1097,367,10,367,,377r1107,l1107,xe" fillcolor="#d3d0c7" stroked="f">
              <v:path arrowok="t" o:connecttype="custom" o:connectlocs="1107,408;1097,418;1097,775;10,775;0,785;1107,785;1107,408" o:connectangles="0,0,0,0,0,0,0"/>
            </v:shape>
            <w10:wrap anchorx="page"/>
          </v:group>
        </w:pict>
      </w:r>
      <w:r w:rsidRPr="009B5F4F">
        <w:rPr>
          <w:rFonts w:ascii="Lato" w:hAnsi="Lato"/>
          <w:noProof/>
        </w:rPr>
        <w:pict>
          <v:group id="Group 30" o:spid="_x0000_s1060" style="position:absolute;left:0;text-align:left;margin-left:392.6pt;margin-top:19.9pt;width:198.6pt;height:19.85pt;z-index:-12496;mso-position-horizontal-relative:page;mso-position-vertical-relative:text" coordorigin="7852,398" coordsize="3972,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">
            <v:shape id="Freeform 33" o:spid="_x0000_s1063" style="position:absolute;left:7852;top:398;width:3972;height:397;visibility:visible;mso-wrap-style:square;v-text-anchor:top" coordsize="397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" path="m3971,r-10,l3961,10r,377l10,387,10,10r3951,l3961,,,,,397r3971,l3971,e" fillcolor="black" stroked="f">
              <v:path arrowok="t" o:connecttype="custom" o:connectlocs="3971,398;3961,398;3961,408;3961,785;10,785;10,408;3961,408;3961,398;0,398;0,795;3971,795;3971,398" o:connectangles="0,0,0,0,0,0,0,0,0,0,0,0"/>
            </v:shape>
            <v:shape id="Freeform 32" o:spid="_x0000_s1062" style="position:absolute;left:7862;top:408;width:3952;height:377;visibility:visible;mso-wrap-style:square;v-text-anchor:top" coordsize="395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" path="m3951,l,,,377,10,367,10,10r3931,l3951,xe" fillcolor="gray" stroked="f">
              <v:path arrowok="t" o:connecttype="custom" o:connectlocs="3951,408;0,408;0,785;10,775;10,418;3941,418;3951,408" o:connectangles="0,0,0,0,0,0,0"/>
            </v:shape>
            <v:shape id="Freeform 31" o:spid="_x0000_s1061" style="position:absolute;left:7862;top:408;width:3952;height:377;visibility:visible;mso-wrap-style:square;v-text-anchor:top" coordsize="395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" path="m3951,r-10,10l3941,367,10,367,,377r3951,l3951,xe" fillcolor="#d3d0c7" stroked="f">
              <v:path arrowok="t" o:connecttype="custom" o:connectlocs="3951,408;3941,418;3941,775;10,775;0,785;3951,785;3951,408" o:connectangles="0,0,0,0,0,0,0"/>
            </v:shape>
            <w10:wrap anchorx="page"/>
          </v:group>
        </w:pict>
      </w:r>
      <w:r w:rsidR="00E25CFB" w:rsidRPr="009B5F4F">
        <w:rPr>
          <w:rFonts w:ascii="Lato" w:hAnsi="Lato"/>
          <w:b/>
          <w:sz w:val="20"/>
        </w:rPr>
        <w:t>P</w:t>
      </w:r>
      <w:r w:rsidR="00E25CFB" w:rsidRPr="009B5F4F">
        <w:rPr>
          <w:rFonts w:ascii="Lato" w:hAnsi="Lato"/>
          <w:b/>
          <w:sz w:val="16"/>
        </w:rPr>
        <w:t xml:space="preserve">AYMENT </w:t>
      </w:r>
      <w:r w:rsidR="00E25CFB" w:rsidRPr="009B5F4F">
        <w:rPr>
          <w:rFonts w:ascii="Lato" w:hAnsi="Lato"/>
          <w:b/>
          <w:sz w:val="20"/>
        </w:rPr>
        <w:t>O</w:t>
      </w:r>
      <w:r w:rsidR="00E25CFB" w:rsidRPr="009B5F4F">
        <w:rPr>
          <w:rFonts w:ascii="Lato" w:hAnsi="Lato"/>
          <w:b/>
          <w:sz w:val="16"/>
        </w:rPr>
        <w:t xml:space="preserve">PTIONS </w:t>
      </w:r>
      <w:r w:rsidR="00E25CFB" w:rsidRPr="009B5F4F">
        <w:rPr>
          <w:rFonts w:ascii="Lato" w:hAnsi="Lato"/>
          <w:sz w:val="16"/>
        </w:rPr>
        <w:t>(Please Choose ACH or Check)</w:t>
      </w: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980"/>
        <w:gridCol w:w="900"/>
        <w:gridCol w:w="1080"/>
        <w:gridCol w:w="2340"/>
        <w:gridCol w:w="900"/>
        <w:gridCol w:w="4320"/>
      </w:tblGrid>
      <w:tr w:rsidR="00033C2B" w:rsidRPr="009B5F4F">
        <w:trPr>
          <w:trHeight w:hRule="exact" w:val="510"/>
        </w:trPr>
        <w:tc>
          <w:tcPr>
            <w:tcW w:w="1980" w:type="dxa"/>
          </w:tcPr>
          <w:p w:rsidR="00033C2B" w:rsidRPr="009B5F4F" w:rsidRDefault="00E25CFB">
            <w:pPr>
              <w:pStyle w:val="TableParagraph"/>
              <w:spacing w:before="129"/>
              <w:ind w:left="847" w:right="714"/>
              <w:jc w:val="center"/>
              <w:rPr>
                <w:rFonts w:ascii="Lato" w:hAnsi="Lato"/>
                <w:sz w:val="20"/>
              </w:rPr>
            </w:pPr>
            <w:r w:rsidRPr="009B5F4F">
              <w:rPr>
                <w:rFonts w:ascii="Lato" w:hAnsi="Lato"/>
                <w:sz w:val="20"/>
              </w:rPr>
              <w:t>ACH</w:t>
            </w:r>
          </w:p>
        </w:tc>
        <w:tc>
          <w:tcPr>
            <w:tcW w:w="1980" w:type="dxa"/>
            <w:gridSpan w:val="2"/>
          </w:tcPr>
          <w:p w:rsidR="00033C2B" w:rsidRPr="009B5F4F" w:rsidRDefault="00E25CFB">
            <w:pPr>
              <w:pStyle w:val="TableParagraph"/>
              <w:spacing w:before="129"/>
              <w:rPr>
                <w:rFonts w:ascii="Lato" w:hAnsi="Lato"/>
                <w:sz w:val="20"/>
              </w:rPr>
            </w:pPr>
            <w:r w:rsidRPr="009B5F4F">
              <w:rPr>
                <w:rFonts w:ascii="Lato" w:hAnsi="Lato"/>
                <w:noProof/>
                <w:position w:val="-2"/>
              </w:rPr>
              <w:drawing>
                <wp:inline distT="0" distB="0" distL="0" distR="0">
                  <wp:extent cx="126015" cy="126015"/>
                  <wp:effectExtent l="0" t="0" r="0" b="0"/>
                  <wp:docPr id="3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png"/>
                          <pic:cNvPicPr/>
                        </pic:nvPicPr>
                        <pic:blipFill>
                          <a:blip r:embed="rId6" cstate="print"/>
                          <a:stretch>
                            <a:fillRect/>
                          </a:stretch>
                        </pic:blipFill>
                        <pic:spPr>
                          <a:xfrm>
                            <a:off x="0" y="0"/>
                            <a:ext cx="126015" cy="126015"/>
                          </a:xfrm>
                          <a:prstGeom prst="rect">
                            <a:avLst/>
                          </a:prstGeom>
                        </pic:spPr>
                      </pic:pic>
                    </a:graphicData>
                  </a:graphic>
                </wp:inline>
              </w:drawing>
            </w:r>
            <w:r w:rsidRPr="009B5F4F">
              <w:rPr>
                <w:rFonts w:ascii="Lato" w:hAnsi="Lato"/>
                <w:sz w:val="20"/>
              </w:rPr>
              <w:t xml:space="preserve">           </w:t>
            </w:r>
            <w:r w:rsidRPr="009B5F4F">
              <w:rPr>
                <w:rFonts w:ascii="Lato" w:hAnsi="Lato"/>
                <w:spacing w:val="17"/>
                <w:sz w:val="20"/>
              </w:rPr>
              <w:t xml:space="preserve"> </w:t>
            </w:r>
            <w:r w:rsidRPr="009B5F4F">
              <w:rPr>
                <w:rFonts w:ascii="Lato" w:hAnsi="Lato"/>
                <w:sz w:val="20"/>
              </w:rPr>
              <w:t>Check</w:t>
            </w:r>
          </w:p>
        </w:tc>
        <w:tc>
          <w:tcPr>
            <w:tcW w:w="2340" w:type="dxa"/>
          </w:tcPr>
          <w:p w:rsidR="00033C2B" w:rsidRPr="009B5F4F" w:rsidRDefault="00E25CFB">
            <w:pPr>
              <w:pStyle w:val="TableParagraph"/>
              <w:spacing w:before="119"/>
              <w:rPr>
                <w:rFonts w:ascii="Lato" w:hAnsi="Lato"/>
                <w:sz w:val="20"/>
              </w:rPr>
            </w:pPr>
            <w:r w:rsidRPr="009B5F4F">
              <w:rPr>
                <w:rFonts w:ascii="Lato" w:hAnsi="Lato"/>
                <w:sz w:val="20"/>
              </w:rPr>
              <w:t>ACH Action:</w:t>
            </w:r>
          </w:p>
        </w:tc>
        <w:tc>
          <w:tcPr>
            <w:tcW w:w="5220" w:type="dxa"/>
            <w:gridSpan w:val="2"/>
          </w:tcPr>
          <w:p w:rsidR="00033C2B" w:rsidRPr="009B5F4F" w:rsidRDefault="00E25CFB">
            <w:pPr>
              <w:pStyle w:val="TableParagraph"/>
              <w:rPr>
                <w:rFonts w:ascii="Lato" w:hAnsi="Lato"/>
                <w:sz w:val="20"/>
              </w:rPr>
            </w:pPr>
            <w:r w:rsidRPr="009B5F4F">
              <w:rPr>
                <w:rFonts w:ascii="Lato" w:hAnsi="Lato"/>
                <w:sz w:val="20"/>
              </w:rPr>
              <w:t>Bank Name:</w:t>
            </w:r>
          </w:p>
        </w:tc>
      </w:tr>
      <w:tr w:rsidR="00033C2B" w:rsidRPr="009B5F4F">
        <w:trPr>
          <w:trHeight w:hRule="exact" w:val="510"/>
        </w:trPr>
        <w:tc>
          <w:tcPr>
            <w:tcW w:w="2880" w:type="dxa"/>
            <w:gridSpan w:val="2"/>
          </w:tcPr>
          <w:p w:rsidR="00033C2B" w:rsidRPr="009B5F4F" w:rsidRDefault="00E25CFB">
            <w:pPr>
              <w:pStyle w:val="TableParagraph"/>
              <w:spacing w:before="119"/>
              <w:rPr>
                <w:rFonts w:ascii="Lato" w:hAnsi="Lato"/>
                <w:sz w:val="20"/>
              </w:rPr>
            </w:pPr>
            <w:r w:rsidRPr="009B5F4F">
              <w:rPr>
                <w:rFonts w:ascii="Lato" w:hAnsi="Lato"/>
                <w:sz w:val="20"/>
              </w:rPr>
              <w:t>Account Type:</w:t>
            </w:r>
          </w:p>
        </w:tc>
        <w:tc>
          <w:tcPr>
            <w:tcW w:w="4320" w:type="dxa"/>
            <w:gridSpan w:val="3"/>
          </w:tcPr>
          <w:p w:rsidR="00033C2B" w:rsidRPr="009B5F4F" w:rsidRDefault="00E25CFB">
            <w:pPr>
              <w:pStyle w:val="TableParagraph"/>
              <w:rPr>
                <w:rFonts w:ascii="Lato" w:hAnsi="Lato"/>
                <w:sz w:val="20"/>
              </w:rPr>
            </w:pPr>
            <w:r w:rsidRPr="009B5F4F">
              <w:rPr>
                <w:rFonts w:ascii="Lato" w:hAnsi="Lato"/>
                <w:sz w:val="20"/>
              </w:rPr>
              <w:t>Routing Number:</w:t>
            </w:r>
          </w:p>
        </w:tc>
        <w:tc>
          <w:tcPr>
            <w:tcW w:w="4320" w:type="dxa"/>
          </w:tcPr>
          <w:p w:rsidR="00033C2B" w:rsidRPr="009B5F4F" w:rsidRDefault="00E25CFB">
            <w:pPr>
              <w:pStyle w:val="TableParagraph"/>
              <w:rPr>
                <w:rFonts w:ascii="Lato" w:hAnsi="Lato"/>
                <w:sz w:val="20"/>
              </w:rPr>
            </w:pPr>
            <w:r w:rsidRPr="009B5F4F">
              <w:rPr>
                <w:rFonts w:ascii="Lato" w:hAnsi="Lato"/>
                <w:sz w:val="20"/>
              </w:rPr>
              <w:t>Bank Account Number:</w:t>
            </w:r>
          </w:p>
        </w:tc>
      </w:tr>
    </w:tbl>
    <w:p w:rsidR="00033C2B" w:rsidRPr="009B5F4F" w:rsidRDefault="0070407A">
      <w:pPr>
        <w:spacing w:before="107"/>
        <w:ind w:left="148"/>
        <w:rPr>
          <w:rFonts w:ascii="Lato" w:hAnsi="Lato"/>
          <w:b/>
          <w:sz w:val="16"/>
        </w:rPr>
      </w:pPr>
      <w:r w:rsidRPr="009B5F4F">
        <w:rPr>
          <w:rFonts w:ascii="Lato" w:hAnsi="Lato"/>
          <w:noProof/>
        </w:rPr>
        <w:pict>
          <v:group id="Group 26" o:spid="_x0000_s1056" style="position:absolute;left:0;text-align:left;margin-left:88.25pt;margin-top:-22.95pt;width:70.95pt;height:19.85pt;z-index:-12472;mso-position-horizontal-relative:page;mso-position-vertical-relative:text" coordorigin="1765,-459" coordsize="1419,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">
            <v:shape id="Freeform 29" o:spid="_x0000_s1059" style="position:absolute;left:1765;top:-459;width:1419;height:397;visibility:visible;mso-wrap-style:square;v-text-anchor:top" coordsize="1419,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" path="m1418,r-10,l1408,10r,377l10,387,10,10r1398,l1408,,,,,397r1418,l1418,e" fillcolor="black" stroked="f">
              <v:path arrowok="t" o:connecttype="custom" o:connectlocs="1418,-459;1408,-459;1408,-449;1408,-72;10,-72;10,-449;1408,-449;1408,-459;0,-459;0,-62;1418,-62;1418,-459" o:connectangles="0,0,0,0,0,0,0,0,0,0,0,0"/>
            </v:shape>
            <v:shape id="Freeform 28" o:spid="_x0000_s1058" style="position:absolute;left:1775;top:-449;width:1399;height:377;visibility:visible;mso-wrap-style:square;v-text-anchor:top" coordsize="1399,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" path="m1398,l,,,377,10,367,10,10r1378,l1398,xe" fillcolor="gray" stroked="f">
              <v:path arrowok="t" o:connecttype="custom" o:connectlocs="1398,-449;0,-449;0,-72;10,-82;10,-439;1388,-439;1398,-449" o:connectangles="0,0,0,0,0,0,0"/>
            </v:shape>
            <v:shape id="Freeform 27" o:spid="_x0000_s1057" style="position:absolute;left:1775;top:-449;width:1399;height:377;visibility:visible;mso-wrap-style:square;v-text-anchor:top" coordsize="1399,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" path="m1398,r-10,10l1388,367,10,367,,377r1398,l1398,xe" fillcolor="#d3d0c7" stroked="f">
              <v:path arrowok="t" o:connecttype="custom" o:connectlocs="1398,-449;1388,-439;1388,-82;10,-82;0,-72;1398,-72;1398,-449" o:connectangles="0,0,0,0,0,0,0"/>
            </v:shape>
            <w10:wrap anchorx="page"/>
          </v:group>
        </w:pict>
      </w:r>
      <w:r w:rsidRPr="009B5F4F">
        <w:rPr>
          <w:rFonts w:ascii="Lato" w:hAnsi="Lato"/>
          <w:noProof/>
        </w:rPr>
        <w:pict>
          <v:group id="Group 22" o:spid="_x0000_s1052" style="position:absolute;left:0;text-align:left;margin-left:255.3pt;margin-top:-22.95pt;width:119.9pt;height:19.85pt;z-index:-12448;mso-position-horizontal-relative:page;mso-position-vertical-relative:text" coordorigin="5106,-459" coordsize="2398,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">
            <v:shape id="Freeform 25" o:spid="_x0000_s1055" style="position:absolute;left:5106;top:-459;width:2398;height:397;visibility:visible;mso-wrap-style:square;v-text-anchor:top" coordsize="239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" path="m2397,r-10,l2387,10r,377l10,387,10,10r2377,l2387,,,,,397r2397,l2397,e" fillcolor="black" stroked="f">
              <v:path arrowok="t" o:connecttype="custom" o:connectlocs="2397,-459;2387,-459;2387,-449;2387,-72;10,-72;10,-449;2387,-449;2387,-459;0,-459;0,-62;2397,-62;2397,-459" o:connectangles="0,0,0,0,0,0,0,0,0,0,0,0"/>
            </v:shape>
            <v:shape id="Freeform 24" o:spid="_x0000_s1054" style="position:absolute;left:5116;top:-449;width:2378;height:377;visibility:visible;mso-wrap-style:square;v-text-anchor:top" coordsize="2378,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" path="m2377,l,,,377,10,367,10,10r2357,l2377,xe" fillcolor="gray" stroked="f">
              <v:path arrowok="t" o:connecttype="custom" o:connectlocs="2377,-449;0,-449;0,-72;10,-82;10,-439;2367,-439;2377,-449" o:connectangles="0,0,0,0,0,0,0"/>
            </v:shape>
            <v:shape id="Freeform 23" o:spid="_x0000_s1053" style="position:absolute;left:5116;top:-449;width:2378;height:377;visibility:visible;mso-wrap-style:square;v-text-anchor:top" coordsize="2378,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" path="m2377,r-10,10l2367,367,10,367,,377r2377,l2377,xe" fillcolor="#d3d0c7" stroked="f">
              <v:path arrowok="t" o:connecttype="custom" o:connectlocs="2377,-449;2367,-439;2367,-82;10,-82;0,-72;2377,-72;2377,-449" o:connectangles="0,0,0,0,0,0,0"/>
            </v:shape>
            <w10:wrap anchorx="page"/>
          </v:group>
        </w:pict>
      </w:r>
      <w:r w:rsidRPr="009B5F4F">
        <w:rPr>
          <w:rFonts w:ascii="Lato" w:hAnsi="Lato"/>
          <w:noProof/>
        </w:rPr>
        <w:pict>
          <v:group id="Group 18" o:spid="_x0000_s1048" style="position:absolute;left:0;text-align:left;margin-left:483.7pt;margin-top:-22.95pt;width:107.45pt;height:19.85pt;z-index:-12424;mso-position-horizontal-relative:page;mso-position-vertical-relative:text" coordorigin="9674,-459" coordsize="2149,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">
            <v:shape id="Freeform 21" o:spid="_x0000_s1051" style="position:absolute;left:9674;top:-459;width:2149;height:397;visibility:visible;mso-wrap-style:square;v-text-anchor:top" coordsize="2149,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" path="m2149,r-10,l2139,10r,377l10,387,10,10r2129,l2139,,,,,397r2149,l2149,e" fillcolor="black" stroked="f">
              <v:path arrowok="t" o:connecttype="custom" o:connectlocs="2149,-459;2139,-459;2139,-449;2139,-72;10,-72;10,-449;2139,-449;2139,-459;0,-459;0,-62;2149,-62;2149,-459" o:connectangles="0,0,0,0,0,0,0,0,0,0,0,0"/>
            </v:shape>
            <v:shape id="Freeform 20" o:spid="_x0000_s1050" style="position:absolute;left:9684;top:-449;width:2129;height:377;visibility:visible;mso-wrap-style:square;v-text-anchor:top" coordsize="2129,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" path="m2129,l,,,377,10,367,10,10r2109,l2129,xe" fillcolor="gray" stroked="f">
              <v:path arrowok="t" o:connecttype="custom" o:connectlocs="2129,-449;0,-449;0,-72;10,-82;10,-439;2119,-439;2129,-449" o:connectangles="0,0,0,0,0,0,0"/>
            </v:shape>
            <v:shape id="Freeform 19" o:spid="_x0000_s1049" style="position:absolute;left:9684;top:-449;width:2129;height:377;visibility:visible;mso-wrap-style:square;v-text-anchor:top" coordsize="2129,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" path="m2129,r-10,10l2119,367,10,367,,377r2129,l2129,xe" fillcolor="#d3d0c7" stroked="f">
              <v:path arrowok="t" o:connecttype="custom" o:connectlocs="2129,-449;2119,-439;2119,-82;10,-82;0,-72;2129,-72;2129,-449" o:connectangles="0,0,0,0,0,0,0"/>
            </v:shape>
            <w10:wrap anchorx="page"/>
          </v:group>
        </w:pict>
      </w:r>
      <w:r w:rsidR="00E25CFB" w:rsidRPr="009B5F4F">
        <w:rPr>
          <w:rFonts w:ascii="Lato" w:hAnsi="Lato"/>
          <w:b/>
          <w:sz w:val="20"/>
        </w:rPr>
        <w:t>A</w:t>
      </w:r>
      <w:r w:rsidR="00E25CFB" w:rsidRPr="009B5F4F">
        <w:rPr>
          <w:rFonts w:ascii="Lato" w:hAnsi="Lato"/>
          <w:b/>
          <w:sz w:val="16"/>
        </w:rPr>
        <w:t xml:space="preserve">CH </w:t>
      </w:r>
      <w:r w:rsidR="00E25CFB" w:rsidRPr="009B5F4F">
        <w:rPr>
          <w:rFonts w:ascii="Lato" w:hAnsi="Lato"/>
          <w:b/>
          <w:sz w:val="20"/>
        </w:rPr>
        <w:t>I</w:t>
      </w:r>
      <w:r w:rsidR="00E25CFB" w:rsidRPr="009B5F4F">
        <w:rPr>
          <w:rFonts w:ascii="Lato" w:hAnsi="Lato"/>
          <w:b/>
          <w:sz w:val="16"/>
        </w:rPr>
        <w:t>NSTRUCTIONS</w:t>
      </w:r>
    </w:p>
    <w:p w:rsidR="00033C2B" w:rsidRPr="009B5F4F" w:rsidRDefault="00E25CFB">
      <w:pPr>
        <w:pStyle w:val="ListParagraph"/>
        <w:numPr>
          <w:ilvl w:val="0"/>
          <w:numId w:val="3"/>
        </w:numPr>
        <w:tabs>
          <w:tab w:val="left" w:pos="907"/>
          <w:tab w:val="left" w:pos="908"/>
        </w:tabs>
        <w:spacing w:before="8" w:line="244" w:lineRule="exact"/>
        <w:ind w:hanging="439"/>
        <w:rPr>
          <w:rFonts w:ascii="Lato" w:hAnsi="Lato"/>
          <w:sz w:val="20"/>
        </w:rPr>
      </w:pPr>
      <w:r w:rsidRPr="009B5F4F">
        <w:rPr>
          <w:rFonts w:ascii="Lato" w:hAnsi="Lato"/>
          <w:sz w:val="20"/>
        </w:rPr>
        <w:t xml:space="preserve">Choose </w:t>
      </w:r>
      <w:r w:rsidRPr="009B5F4F">
        <w:rPr>
          <w:rFonts w:ascii="Lato" w:hAnsi="Lato"/>
          <w:b/>
          <w:sz w:val="20"/>
        </w:rPr>
        <w:t xml:space="preserve">Start, </w:t>
      </w:r>
      <w:r w:rsidRPr="009B5F4F">
        <w:rPr>
          <w:rFonts w:ascii="Lato" w:hAnsi="Lato"/>
          <w:sz w:val="20"/>
        </w:rPr>
        <w:t>if your payments from Catholic University are not processed electronically and you wish to start ACH.</w:t>
      </w:r>
    </w:p>
    <w:p w:rsidR="00033C2B" w:rsidRPr="009B5F4F" w:rsidRDefault="00E25CFB">
      <w:pPr>
        <w:pStyle w:val="ListParagraph"/>
        <w:numPr>
          <w:ilvl w:val="0"/>
          <w:numId w:val="3"/>
        </w:numPr>
        <w:tabs>
          <w:tab w:val="left" w:pos="907"/>
          <w:tab w:val="left" w:pos="908"/>
        </w:tabs>
        <w:ind w:hanging="439"/>
        <w:rPr>
          <w:rFonts w:ascii="Lato" w:hAnsi="Lato"/>
          <w:sz w:val="20"/>
        </w:rPr>
      </w:pPr>
      <w:r w:rsidRPr="009B5F4F">
        <w:rPr>
          <w:rFonts w:ascii="Lato" w:hAnsi="Lato"/>
          <w:sz w:val="20"/>
        </w:rPr>
        <w:t xml:space="preserve">Choose </w:t>
      </w:r>
      <w:r w:rsidRPr="009B5F4F">
        <w:rPr>
          <w:rFonts w:ascii="Lato" w:hAnsi="Lato"/>
          <w:b/>
          <w:sz w:val="20"/>
        </w:rPr>
        <w:t xml:space="preserve">Change, </w:t>
      </w:r>
      <w:r w:rsidRPr="009B5F4F">
        <w:rPr>
          <w:rFonts w:ascii="Lato" w:hAnsi="Lato"/>
          <w:sz w:val="20"/>
        </w:rPr>
        <w:t>if you currently receive electronic payments and wish to change your financial institution's information.</w:t>
      </w:r>
    </w:p>
    <w:p w:rsidR="00033C2B" w:rsidRPr="009B5F4F" w:rsidRDefault="00E25CFB">
      <w:pPr>
        <w:pStyle w:val="ListParagraph"/>
        <w:numPr>
          <w:ilvl w:val="0"/>
          <w:numId w:val="3"/>
        </w:numPr>
        <w:tabs>
          <w:tab w:val="left" w:pos="907"/>
          <w:tab w:val="left" w:pos="908"/>
        </w:tabs>
        <w:spacing w:line="242" w:lineRule="exact"/>
        <w:ind w:hanging="439"/>
        <w:rPr>
          <w:rFonts w:ascii="Lato" w:hAnsi="Lato"/>
          <w:sz w:val="20"/>
        </w:rPr>
      </w:pPr>
      <w:r w:rsidRPr="009B5F4F">
        <w:rPr>
          <w:rFonts w:ascii="Lato" w:hAnsi="Lato"/>
          <w:sz w:val="20"/>
        </w:rPr>
        <w:t xml:space="preserve">Choose </w:t>
      </w:r>
      <w:r w:rsidRPr="009B5F4F">
        <w:rPr>
          <w:rFonts w:ascii="Lato" w:hAnsi="Lato"/>
          <w:b/>
          <w:sz w:val="20"/>
        </w:rPr>
        <w:t xml:space="preserve">Stop, </w:t>
      </w:r>
      <w:r w:rsidRPr="009B5F4F">
        <w:rPr>
          <w:rFonts w:ascii="Lato" w:hAnsi="Lato"/>
          <w:sz w:val="20"/>
        </w:rPr>
        <w:t xml:space="preserve">if you wish to stop receiving your </w:t>
      </w:r>
      <w:proofErr w:type="gramStart"/>
      <w:r w:rsidRPr="009B5F4F">
        <w:rPr>
          <w:rFonts w:ascii="Lato" w:hAnsi="Lato"/>
          <w:sz w:val="20"/>
        </w:rPr>
        <w:t>payments  electronically</w:t>
      </w:r>
      <w:proofErr w:type="gramEnd"/>
      <w:r w:rsidRPr="009B5F4F">
        <w:rPr>
          <w:rFonts w:ascii="Lato" w:hAnsi="Lato"/>
          <w:sz w:val="20"/>
        </w:rPr>
        <w:t>.</w:t>
      </w:r>
    </w:p>
    <w:p w:rsidR="00033C2B" w:rsidRPr="009B5F4F" w:rsidRDefault="00E25CFB">
      <w:pPr>
        <w:pStyle w:val="Heading2"/>
        <w:spacing w:before="2" w:line="235" w:lineRule="auto"/>
        <w:rPr>
          <w:rFonts w:ascii="Lato" w:hAnsi="Lato"/>
        </w:rPr>
      </w:pPr>
      <w:r w:rsidRPr="009B5F4F">
        <w:rPr>
          <w:rFonts w:ascii="Lato" w:hAnsi="Lato"/>
          <w:b/>
        </w:rPr>
        <w:t xml:space="preserve">Account Number: </w:t>
      </w:r>
      <w:r w:rsidRPr="009B5F4F">
        <w:rPr>
          <w:rFonts w:ascii="Lato" w:hAnsi="Lato"/>
        </w:rPr>
        <w:t>Please make sure the account number written on this form is correct. If you are not sure, PLEASE CONTACT YOUR FINANCIAL INSTITUTION.</w:t>
      </w:r>
    </w:p>
    <w:p w:rsidR="00033C2B" w:rsidRPr="009B5F4F" w:rsidRDefault="00E25CFB">
      <w:pPr>
        <w:spacing w:before="1" w:line="235" w:lineRule="auto"/>
        <w:ind w:left="148" w:right="379"/>
        <w:rPr>
          <w:rFonts w:ascii="Lato" w:hAnsi="Lato"/>
          <w:sz w:val="16"/>
        </w:rPr>
      </w:pPr>
      <w:r w:rsidRPr="009B5F4F">
        <w:rPr>
          <w:rFonts w:ascii="Lato" w:hAnsi="Lato"/>
          <w:b/>
        </w:rPr>
        <w:t xml:space="preserve">Transit Routing Number: </w:t>
      </w:r>
      <w:r w:rsidRPr="009B5F4F">
        <w:rPr>
          <w:rFonts w:ascii="Lato" w:hAnsi="Lato"/>
        </w:rPr>
        <w:t>This is the nine-digit number that identifies your financial institution. It is found in the bottom left- hand corner of your check</w:t>
      </w:r>
      <w:r w:rsidRPr="009B5F4F">
        <w:rPr>
          <w:rFonts w:ascii="Lato" w:hAnsi="Lato"/>
          <w:sz w:val="16"/>
        </w:rPr>
        <w:t>.</w:t>
      </w:r>
    </w:p>
    <w:p w:rsidR="00033C2B" w:rsidRPr="009B5F4F" w:rsidRDefault="00033C2B">
      <w:pPr>
        <w:pStyle w:val="BodyText"/>
        <w:spacing w:before="11"/>
        <w:rPr>
          <w:rFonts w:ascii="Lato" w:hAnsi="Lato"/>
          <w:sz w:val="21"/>
        </w:rPr>
      </w:pPr>
    </w:p>
    <w:p w:rsidR="00033C2B" w:rsidRPr="009B5F4F" w:rsidRDefault="00E25CFB">
      <w:pPr>
        <w:ind w:left="148"/>
        <w:rPr>
          <w:rFonts w:ascii="Lato" w:hAnsi="Lato"/>
          <w:b/>
          <w:sz w:val="16"/>
        </w:rPr>
      </w:pPr>
      <w:r w:rsidRPr="009B5F4F">
        <w:rPr>
          <w:rFonts w:ascii="Lato" w:hAnsi="Lato"/>
          <w:b/>
          <w:sz w:val="20"/>
        </w:rPr>
        <w:t>A</w:t>
      </w:r>
      <w:r w:rsidRPr="009B5F4F">
        <w:rPr>
          <w:rFonts w:ascii="Lato" w:hAnsi="Lato"/>
          <w:b/>
          <w:sz w:val="16"/>
        </w:rPr>
        <w:t>GREEMENT</w:t>
      </w:r>
    </w:p>
    <w:p w:rsidR="00033C2B" w:rsidRPr="009B5F4F" w:rsidRDefault="00E25CFB">
      <w:pPr>
        <w:pStyle w:val="BodyText"/>
        <w:spacing w:before="16"/>
        <w:ind w:left="148" w:right="147"/>
        <w:rPr>
          <w:rFonts w:ascii="Lato" w:hAnsi="Lato"/>
        </w:rPr>
      </w:pPr>
      <w:r w:rsidRPr="009B5F4F">
        <w:rPr>
          <w:rFonts w:ascii="Lato" w:hAnsi="Lato"/>
        </w:rPr>
        <w:t>I hereby authorize and request The Catholic University of America to initiate credit entries and, if necessary, a debit entry in accordance with NACHA rules reversing a credit entry made in error, to my account at the financial institution named. The electronic payment data remains in effect until withdrawn by:(a) Written notification to the University; (b) Death or legal incapacity;(c) The financial institution or(d) The Catholic University of America.</w:t>
      </w:r>
    </w:p>
    <w:p w:rsidR="00033C2B" w:rsidRPr="009B5F4F" w:rsidRDefault="00033C2B">
      <w:pPr>
        <w:rPr>
          <w:rFonts w:ascii="Lato" w:hAnsi="Lato"/>
        </w:rPr>
        <w:sectPr w:rsidR="00033C2B" w:rsidRPr="009B5F4F">
          <w:type w:val="continuous"/>
          <w:pgSz w:w="12240" w:h="15840"/>
          <w:pgMar w:top="360" w:right="240" w:bottom="280" w:left="240" w:header="720" w:footer="720" w:gutter="0"/>
          <w:cols w:space="720"/>
        </w:sectPr>
      </w:pPr>
    </w:p>
    <w:p w:rsidR="00033C2B" w:rsidRPr="009B5F4F" w:rsidRDefault="00E25CFB">
      <w:pPr>
        <w:pStyle w:val="BodyText"/>
        <w:spacing w:before="39" w:line="237" w:lineRule="exact"/>
        <w:ind w:left="148"/>
        <w:rPr>
          <w:rFonts w:ascii="Lato" w:hAnsi="Lato"/>
        </w:rPr>
      </w:pPr>
      <w:r w:rsidRPr="009B5F4F">
        <w:rPr>
          <w:rFonts w:ascii="Lato" w:hAnsi="Lato"/>
        </w:rPr>
        <w:lastRenderedPageBreak/>
        <w:t>THIS FORM MUST BE SIGNED AND DATED BY PAYEE. Signature above signifies acceptance of the terms and conditions in the</w:t>
      </w:r>
    </w:p>
    <w:p w:rsidR="00033C2B" w:rsidRPr="009B5F4F" w:rsidRDefault="00E25CFB">
      <w:pPr>
        <w:pStyle w:val="Heading3"/>
        <w:rPr>
          <w:rFonts w:ascii="Lato" w:hAnsi="Lato"/>
          <w:b w:val="0"/>
        </w:rPr>
      </w:pPr>
      <w:r w:rsidRPr="009B5F4F">
        <w:rPr>
          <w:rFonts w:ascii="Lato" w:hAnsi="Lato"/>
        </w:rPr>
        <w:t>AGREEMENT</w:t>
      </w:r>
      <w:r w:rsidRPr="009B5F4F">
        <w:rPr>
          <w:rFonts w:ascii="Lato" w:hAnsi="Lato"/>
          <w:b w:val="0"/>
        </w:rPr>
        <w:t>.</w:t>
      </w:r>
    </w:p>
    <w:p w:rsidR="00033C2B" w:rsidRPr="009B5F4F" w:rsidRDefault="00033C2B">
      <w:pPr>
        <w:pStyle w:val="BodyText"/>
        <w:spacing w:before="11"/>
        <w:rPr>
          <w:rFonts w:ascii="Lato" w:hAnsi="Lato"/>
          <w:sz w:val="17"/>
        </w:rPr>
      </w:pPr>
    </w:p>
    <w:p w:rsidR="00033C2B" w:rsidRPr="009B5F4F" w:rsidRDefault="00E25CFB">
      <w:pPr>
        <w:spacing w:before="1"/>
        <w:ind w:left="148"/>
        <w:rPr>
          <w:rFonts w:ascii="Lato" w:hAnsi="Lato"/>
          <w:b/>
          <w:sz w:val="16"/>
        </w:rPr>
      </w:pPr>
      <w:r w:rsidRPr="009B5F4F">
        <w:rPr>
          <w:rFonts w:ascii="Lato" w:hAnsi="Lato"/>
          <w:b/>
          <w:sz w:val="20"/>
        </w:rPr>
        <w:t>C</w:t>
      </w:r>
      <w:r w:rsidRPr="009B5F4F">
        <w:rPr>
          <w:rFonts w:ascii="Lato" w:hAnsi="Lato"/>
          <w:b/>
          <w:sz w:val="16"/>
        </w:rPr>
        <w:t xml:space="preserve">ONFLICT </w:t>
      </w:r>
      <w:r w:rsidRPr="009B5F4F">
        <w:rPr>
          <w:rFonts w:ascii="Lato" w:hAnsi="Lato"/>
          <w:b/>
          <w:sz w:val="20"/>
        </w:rPr>
        <w:t>O</w:t>
      </w:r>
      <w:r w:rsidRPr="009B5F4F">
        <w:rPr>
          <w:rFonts w:ascii="Lato" w:hAnsi="Lato"/>
          <w:b/>
          <w:sz w:val="16"/>
        </w:rPr>
        <w:t xml:space="preserve">F </w:t>
      </w:r>
      <w:r w:rsidRPr="009B5F4F">
        <w:rPr>
          <w:rFonts w:ascii="Lato" w:hAnsi="Lato"/>
          <w:b/>
          <w:sz w:val="20"/>
        </w:rPr>
        <w:t>I</w:t>
      </w:r>
      <w:r w:rsidRPr="009B5F4F">
        <w:rPr>
          <w:rFonts w:ascii="Lato" w:hAnsi="Lato"/>
          <w:b/>
          <w:sz w:val="16"/>
        </w:rPr>
        <w:t>NTEREST</w:t>
      </w:r>
    </w:p>
    <w:p w:rsidR="00033C2B" w:rsidRPr="009B5F4F" w:rsidRDefault="00E25CFB">
      <w:pPr>
        <w:pStyle w:val="ListParagraph"/>
        <w:numPr>
          <w:ilvl w:val="0"/>
          <w:numId w:val="1"/>
        </w:numPr>
        <w:tabs>
          <w:tab w:val="left" w:pos="907"/>
          <w:tab w:val="left" w:pos="908"/>
        </w:tabs>
        <w:spacing w:before="16"/>
        <w:ind w:hanging="442"/>
        <w:rPr>
          <w:rFonts w:ascii="Lato" w:hAnsi="Lato"/>
          <w:sz w:val="20"/>
        </w:rPr>
      </w:pPr>
      <w:r w:rsidRPr="009B5F4F">
        <w:rPr>
          <w:rFonts w:ascii="Lato" w:hAnsi="Lato"/>
          <w:sz w:val="20"/>
        </w:rPr>
        <w:t>Are you or any officer, director, owner or partner in this company an employee of The Catholic University of America?</w:t>
      </w:r>
    </w:p>
    <w:p w:rsidR="00033C2B" w:rsidRPr="009B5F4F" w:rsidRDefault="00E25CFB">
      <w:pPr>
        <w:pStyle w:val="ListParagraph"/>
        <w:numPr>
          <w:ilvl w:val="0"/>
          <w:numId w:val="1"/>
        </w:numPr>
        <w:tabs>
          <w:tab w:val="left" w:pos="907"/>
          <w:tab w:val="left" w:pos="908"/>
        </w:tabs>
        <w:spacing w:line="240" w:lineRule="auto"/>
        <w:ind w:right="242" w:hanging="442"/>
        <w:rPr>
          <w:rFonts w:ascii="Lato" w:hAnsi="Lato"/>
          <w:sz w:val="20"/>
        </w:rPr>
      </w:pPr>
      <w:r w:rsidRPr="009B5F4F">
        <w:rPr>
          <w:rFonts w:ascii="Lato" w:hAnsi="Lato"/>
          <w:sz w:val="20"/>
        </w:rPr>
        <w:t>Is an immediate family member of any of the above an employee of The Catholic University of America? (Immediate Family Member means an Employee's spouse, child (including adopted and step child), parent, parent-in-law, sibling, legal guardian, or household member.)</w:t>
      </w:r>
    </w:p>
    <w:p w:rsidR="00033C2B" w:rsidRPr="009B5F4F" w:rsidRDefault="00E25CFB">
      <w:pPr>
        <w:pStyle w:val="ListParagraph"/>
        <w:numPr>
          <w:ilvl w:val="0"/>
          <w:numId w:val="1"/>
        </w:numPr>
        <w:tabs>
          <w:tab w:val="left" w:pos="907"/>
          <w:tab w:val="left" w:pos="908"/>
        </w:tabs>
        <w:ind w:left="907" w:hanging="439"/>
        <w:rPr>
          <w:rFonts w:ascii="Lato" w:hAnsi="Lato"/>
          <w:sz w:val="20"/>
        </w:rPr>
      </w:pPr>
      <w:r w:rsidRPr="009B5F4F">
        <w:rPr>
          <w:rFonts w:ascii="Lato" w:hAnsi="Lato"/>
          <w:sz w:val="20"/>
        </w:rPr>
        <w:t>Does any University employee have an ownership interest in your firm that exceeds 5%?</w:t>
      </w:r>
    </w:p>
    <w:p w:rsidR="00033C2B" w:rsidRPr="009B5F4F" w:rsidRDefault="00E25CFB">
      <w:pPr>
        <w:pStyle w:val="ListParagraph"/>
        <w:numPr>
          <w:ilvl w:val="0"/>
          <w:numId w:val="1"/>
        </w:numPr>
        <w:tabs>
          <w:tab w:val="left" w:pos="907"/>
          <w:tab w:val="left" w:pos="908"/>
          <w:tab w:val="left" w:pos="9886"/>
        </w:tabs>
        <w:ind w:left="907" w:hanging="439"/>
        <w:rPr>
          <w:rFonts w:ascii="Lato" w:hAnsi="Lato"/>
          <w:sz w:val="20"/>
        </w:rPr>
      </w:pPr>
      <w:r w:rsidRPr="009B5F4F">
        <w:rPr>
          <w:rFonts w:ascii="Lato" w:hAnsi="Lato"/>
          <w:sz w:val="20"/>
        </w:rPr>
        <w:t xml:space="preserve">If “Yes” to any of the above, please provide the names of the individuals involved. </w:t>
      </w:r>
      <w:r w:rsidRPr="009B5F4F">
        <w:rPr>
          <w:rFonts w:ascii="Lato" w:hAnsi="Lato"/>
          <w:sz w:val="20"/>
          <w:u w:val="single"/>
        </w:rPr>
        <w:t xml:space="preserve"> </w:t>
      </w:r>
      <w:r w:rsidRPr="009B5F4F">
        <w:rPr>
          <w:rFonts w:ascii="Lato" w:hAnsi="Lato"/>
          <w:sz w:val="20"/>
          <w:u w:val="single"/>
        </w:rPr>
        <w:tab/>
      </w:r>
    </w:p>
    <w:p w:rsidR="00033C2B" w:rsidRPr="009B5F4F" w:rsidRDefault="00E25CFB">
      <w:pPr>
        <w:pStyle w:val="Heading3"/>
        <w:spacing w:before="110" w:line="248" w:lineRule="exact"/>
        <w:rPr>
          <w:rFonts w:ascii="Lato" w:hAnsi="Lato"/>
        </w:rPr>
      </w:pPr>
      <w:r w:rsidRPr="009B5F4F">
        <w:rPr>
          <w:rFonts w:ascii="Lato" w:hAnsi="Lato"/>
        </w:rPr>
        <w:t>Under penalties of perjury, I certify that:</w:t>
      </w:r>
    </w:p>
    <w:p w:rsidR="00033C2B" w:rsidRPr="009B5F4F" w:rsidRDefault="00E25CFB">
      <w:pPr>
        <w:pStyle w:val="ListParagraph"/>
        <w:numPr>
          <w:ilvl w:val="0"/>
          <w:numId w:val="2"/>
        </w:numPr>
        <w:tabs>
          <w:tab w:val="left" w:pos="906"/>
          <w:tab w:val="left" w:pos="907"/>
        </w:tabs>
        <w:ind w:hanging="382"/>
        <w:rPr>
          <w:rFonts w:ascii="Lato" w:hAnsi="Lato"/>
          <w:sz w:val="20"/>
        </w:rPr>
      </w:pPr>
      <w:r w:rsidRPr="009B5F4F">
        <w:rPr>
          <w:rFonts w:ascii="Lato" w:hAnsi="Lato"/>
          <w:sz w:val="20"/>
        </w:rPr>
        <w:t>The number shown on this form is my correct taxpayer identification number and</w:t>
      </w:r>
    </w:p>
    <w:p w:rsidR="00033C2B" w:rsidRPr="009B5F4F" w:rsidRDefault="00E25CFB">
      <w:pPr>
        <w:pStyle w:val="ListParagraph"/>
        <w:numPr>
          <w:ilvl w:val="0"/>
          <w:numId w:val="2"/>
        </w:numPr>
        <w:tabs>
          <w:tab w:val="left" w:pos="906"/>
          <w:tab w:val="left" w:pos="907"/>
        </w:tabs>
        <w:spacing w:line="240" w:lineRule="auto"/>
        <w:ind w:right="178" w:hanging="382"/>
        <w:rPr>
          <w:rFonts w:ascii="Lato" w:hAnsi="Lato"/>
          <w:sz w:val="20"/>
        </w:rPr>
      </w:pPr>
      <w:r w:rsidRPr="009B5F4F">
        <w:rPr>
          <w:rFonts w:ascii="Lato" w:hAnsi="Lato"/>
          <w:sz w:val="20"/>
        </w:rPr>
        <w:t>I am not subject to backup withholding because: (a) I am exempt from backup withholding, or (b) I have not been notified by the Internal Revenue Service (IRS) that I am subject to backup withholding as a result of a failure to report all interest or dividends, or</w:t>
      </w:r>
    </w:p>
    <w:p w:rsidR="00033C2B" w:rsidRPr="009B5F4F" w:rsidRDefault="00E25CFB">
      <w:pPr>
        <w:pStyle w:val="BodyText"/>
        <w:spacing w:line="240" w:lineRule="exact"/>
        <w:ind w:left="890"/>
        <w:rPr>
          <w:rFonts w:ascii="Lato" w:hAnsi="Lato"/>
        </w:rPr>
      </w:pPr>
      <w:r w:rsidRPr="009B5F4F">
        <w:rPr>
          <w:rFonts w:ascii="Lato" w:hAnsi="Lato"/>
        </w:rPr>
        <w:t xml:space="preserve">(c) </w:t>
      </w:r>
      <w:proofErr w:type="gramStart"/>
      <w:r w:rsidRPr="009B5F4F">
        <w:rPr>
          <w:rFonts w:ascii="Lato" w:hAnsi="Lato"/>
        </w:rPr>
        <w:t>the</w:t>
      </w:r>
      <w:proofErr w:type="gramEnd"/>
      <w:r w:rsidRPr="009B5F4F">
        <w:rPr>
          <w:rFonts w:ascii="Lato" w:hAnsi="Lato"/>
        </w:rPr>
        <w:t xml:space="preserve"> IRS has notified me that I am no longer subject to backup withholding, and</w:t>
      </w:r>
    </w:p>
    <w:p w:rsidR="00033C2B" w:rsidRPr="009B5F4F" w:rsidRDefault="00E25CFB">
      <w:pPr>
        <w:pStyle w:val="ListParagraph"/>
        <w:numPr>
          <w:ilvl w:val="0"/>
          <w:numId w:val="2"/>
        </w:numPr>
        <w:tabs>
          <w:tab w:val="left" w:pos="906"/>
          <w:tab w:val="left" w:pos="907"/>
        </w:tabs>
        <w:ind w:left="906" w:hanging="398"/>
        <w:rPr>
          <w:rFonts w:ascii="Lato" w:hAnsi="Lato"/>
          <w:sz w:val="20"/>
        </w:rPr>
      </w:pPr>
      <w:r w:rsidRPr="009B5F4F">
        <w:rPr>
          <w:rFonts w:ascii="Lato" w:hAnsi="Lato"/>
          <w:sz w:val="20"/>
        </w:rPr>
        <w:t>I am a U.S. citizen or other U.S. person.</w:t>
      </w:r>
    </w:p>
    <w:p w:rsidR="00033C2B" w:rsidRPr="009B5F4F" w:rsidRDefault="00E25CFB">
      <w:pPr>
        <w:pStyle w:val="ListParagraph"/>
        <w:numPr>
          <w:ilvl w:val="0"/>
          <w:numId w:val="2"/>
        </w:numPr>
        <w:tabs>
          <w:tab w:val="left" w:pos="906"/>
          <w:tab w:val="left" w:pos="907"/>
        </w:tabs>
        <w:spacing w:line="240" w:lineRule="auto"/>
        <w:ind w:right="235" w:hanging="382"/>
        <w:rPr>
          <w:rFonts w:ascii="Lato" w:hAnsi="Lato"/>
          <w:sz w:val="20"/>
        </w:rPr>
      </w:pPr>
      <w:r w:rsidRPr="009B5F4F">
        <w:rPr>
          <w:rFonts w:ascii="Lato" w:hAnsi="Lato"/>
          <w:sz w:val="20"/>
        </w:rPr>
        <w:t>My Organization represents and warrants it has checked the U.S. General Service Administration's (GSA) Excluded Party Listing System (EPLS). The University will terminate any contract without penalty to the university if my organization becomes excluded during the life of any contract.</w:t>
      </w:r>
    </w:p>
    <w:p w:rsidR="00033C2B" w:rsidRPr="009B5F4F" w:rsidRDefault="00E25CFB">
      <w:pPr>
        <w:pStyle w:val="ListParagraph"/>
        <w:numPr>
          <w:ilvl w:val="0"/>
          <w:numId w:val="2"/>
        </w:numPr>
        <w:tabs>
          <w:tab w:val="left" w:pos="906"/>
          <w:tab w:val="left" w:pos="907"/>
        </w:tabs>
        <w:spacing w:line="240" w:lineRule="auto"/>
        <w:ind w:left="868" w:right="221" w:hanging="360"/>
        <w:rPr>
          <w:rFonts w:ascii="Lato" w:hAnsi="Lato"/>
          <w:sz w:val="20"/>
        </w:rPr>
      </w:pPr>
      <w:r w:rsidRPr="009B5F4F">
        <w:rPr>
          <w:rFonts w:ascii="Lato" w:hAnsi="Lato"/>
          <w:sz w:val="20"/>
        </w:rPr>
        <w:t>I certify that the information contained herein is correct. I understand that misrepresentation may be cause for removal from the qualified vendor list and any other penalties allowed by Law.</w:t>
      </w:r>
    </w:p>
    <w:p w:rsidR="00033C2B" w:rsidRPr="009B5F4F" w:rsidRDefault="0070407A">
      <w:pPr>
        <w:pStyle w:val="ListParagraph"/>
        <w:numPr>
          <w:ilvl w:val="0"/>
          <w:numId w:val="2"/>
        </w:numPr>
        <w:tabs>
          <w:tab w:val="left" w:pos="906"/>
          <w:tab w:val="left" w:pos="907"/>
        </w:tabs>
        <w:ind w:left="906" w:hanging="398"/>
        <w:rPr>
          <w:rFonts w:ascii="Lato" w:hAnsi="Lato"/>
          <w:sz w:val="20"/>
        </w:rPr>
      </w:pPr>
      <w:r w:rsidRPr="009B5F4F">
        <w:rPr>
          <w:rFonts w:ascii="Lato" w:hAnsi="Lato"/>
          <w:noProof/>
        </w:rPr>
        <w:pict>
          <v:group id="Group 14" o:spid="_x0000_s1044" style="position:absolute;left:0;text-align:left;margin-left:102.45pt;margin-top:22.85pt;width:316.35pt;height:27.95pt;z-index:-12400;mso-position-horizontal-relative:page" coordorigin="2049,457" coordsize="6327,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">
            <v:shape id="Freeform 17" o:spid="_x0000_s1047" style="position:absolute;left:2049;top:457;width:6327;height:559;visibility:visible;mso-wrap-style:square;v-text-anchor:top" coordsize="6327,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" path="m6326,r-10,l6316,10r,538l10,548,10,10r6306,l6316,,,,,558r6326,l6326,e" fillcolor="black" stroked="f">
              <v:path arrowok="t" o:connecttype="custom" o:connectlocs="6326,457;6316,457;6316,467;6316,1005;10,1005;10,467;6316,467;6316,457;0,457;0,1015;6326,1015;6326,457" o:connectangles="0,0,0,0,0,0,0,0,0,0,0,0"/>
            </v:shape>
            <v:shape id="Freeform 16" o:spid="_x0000_s1046" style="position:absolute;left:2059;top:467;width:6307;height:539;visibility:visible;mso-wrap-style:square;v-text-anchor:top" coordsize="630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" path="m6306,l,,,538,10,528,10,10r6286,l6306,xe" fillcolor="gray" stroked="f">
              <v:path arrowok="t" o:connecttype="custom" o:connectlocs="6306,467;0,467;0,1005;10,995;10,477;6296,477;6306,467" o:connectangles="0,0,0,0,0,0,0"/>
            </v:shape>
            <v:shape id="Freeform 15" o:spid="_x0000_s1045" style="position:absolute;left:2059;top:467;width:6307;height:539;visibility:visible;mso-wrap-style:square;v-text-anchor:top" coordsize="6307,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" path="m6306,r-10,10l6296,528,10,528,,538r6306,l6306,xe" fillcolor="#d3d0c7" stroked="f">
              <v:path arrowok="t" o:connecttype="custom" o:connectlocs="6306,467;6296,477;6296,995;10,995;0,1005;6306,1005;6306,467" o:connectangles="0,0,0,0,0,0,0"/>
            </v:shape>
            <w10:wrap anchorx="page"/>
          </v:group>
        </w:pict>
      </w:r>
      <w:r w:rsidRPr="009B5F4F">
        <w:rPr>
          <w:rFonts w:ascii="Lato" w:hAnsi="Lato"/>
          <w:noProof/>
        </w:rPr>
        <w:pict>
          <v:group id="Group 10" o:spid="_x0000_s1040" style="position:absolute;left:0;text-align:left;margin-left:473.5pt;margin-top:22.85pt;width:117.7pt;height:27.95pt;z-index:-12376;mso-position-horizontal-relative:page" coordorigin="9470,457" coordsize="2354,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">
            <v:shape id="Freeform 13" o:spid="_x0000_s1043" style="position:absolute;left:9470;top:457;width:2354;height:559;visibility:visible;mso-wrap-style:square;v-text-anchor:top" coordsize="2354,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" path="m2353,r-10,l2343,10r,538l10,548,10,10r2333,l2343,,,,,558r2353,l2353,e" fillcolor="black" stroked="f">
              <v:path arrowok="t" o:connecttype="custom" o:connectlocs="2353,457;2343,457;2343,467;2343,1005;10,1005;10,467;2343,467;2343,457;0,457;0,1015;2353,1015;2353,457" o:connectangles="0,0,0,0,0,0,0,0,0,0,0,0"/>
            </v:shape>
            <v:shape id="Freeform 12" o:spid="_x0000_s1042" style="position:absolute;left:9480;top:467;width:2334;height:539;visibility:visible;mso-wrap-style:square;v-text-anchor:top" coordsize="2334,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" path="m2333,l,,,538,10,528,10,10r2313,l2333,xe" fillcolor="gray" stroked="f">
              <v:path arrowok="t" o:connecttype="custom" o:connectlocs="2333,467;0,467;0,1005;10,995;10,477;2323,477;2333,467" o:connectangles="0,0,0,0,0,0,0"/>
            </v:shape>
            <v:shape id="Freeform 11" o:spid="_x0000_s1041" style="position:absolute;left:9480;top:467;width:2334;height:539;visibility:visible;mso-wrap-style:square;v-text-anchor:top" coordsize="2334,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" path="m2333,r-10,10l2323,528,10,528,,538r2333,l2333,xe" fillcolor="#d3d0c7" stroked="f">
              <v:path arrowok="t" o:connecttype="custom" o:connectlocs="2333,467;2323,477;2323,995;10,995;0,1005;2333,1005;2333,467" o:connectangles="0,0,0,0,0,0,0"/>
            </v:shape>
            <w10:wrap anchorx="page"/>
          </v:group>
        </w:pict>
      </w:r>
      <w:r w:rsidRPr="009B5F4F">
        <w:rPr>
          <w:rFonts w:ascii="Lato" w:hAnsi="Lato"/>
          <w:noProof/>
        </w:rPr>
        <w:pict>
          <v:group id="Group 6" o:spid="_x0000_s1036" style="position:absolute;left:0;text-align:left;margin-left:69.6pt;margin-top:56.4pt;width:233.6pt;height:24.5pt;z-index:-12352;mso-position-horizontal-relative:page" coordorigin="1392,1128" coordsize="4672,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">
            <v:shape id="Freeform 9" o:spid="_x0000_s1039" style="position:absolute;left:1392;top:1128;width:4672;height:490;visibility:visible;mso-wrap-style:square;v-text-anchor:top" coordsize="4672,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" path="m4671,r-10,l4661,10r,470l10,480,10,10r4651,l4661,,,,,490r4671,l4671,e" fillcolor="black" stroked="f">
              <v:path arrowok="t" o:connecttype="custom" o:connectlocs="4671,1128;4661,1128;4661,1138;4661,1608;10,1608;10,1138;4661,1138;4661,1128;0,1128;0,1618;4671,1618;4671,1128" o:connectangles="0,0,0,0,0,0,0,0,0,0,0,0"/>
            </v:shape>
            <v:shape id="Freeform 8" o:spid="_x0000_s1038" style="position:absolute;left:1402;top:1138;width:4652;height:470;visibility:visible;mso-wrap-style:square;v-text-anchor:top" coordsize="4652,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" path="m4651,l,,,470,10,460,10,10r4631,l4651,xe" fillcolor="gray" stroked="f">
              <v:path arrowok="t" o:connecttype="custom" o:connectlocs="4651,1138;0,1138;0,1608;10,1598;10,1148;4641,1148;4651,1138" o:connectangles="0,0,0,0,0,0,0"/>
            </v:shape>
            <v:shape id="Freeform 7" o:spid="_x0000_s1037" style="position:absolute;left:1402;top:1138;width:4652;height:470;visibility:visible;mso-wrap-style:square;v-text-anchor:top" coordsize="4652,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" path="m4651,r-10,10l4641,460,10,460,,470r4651,l4651,xe" fillcolor="#d3d0c7" stroked="f">
              <v:path arrowok="t" o:connecttype="custom" o:connectlocs="4651,1138;4641,1148;4641,1598;10,1598;0,1608;4651,1608;4651,1138" o:connectangles="0,0,0,0,0,0,0"/>
            </v:shape>
            <w10:wrap anchorx="page"/>
          </v:group>
        </w:pict>
      </w:r>
      <w:r w:rsidRPr="009B5F4F">
        <w:rPr>
          <w:rFonts w:ascii="Lato" w:hAnsi="Lato"/>
          <w:noProof/>
        </w:rPr>
        <w:pict>
          <v:group id="Group 2" o:spid="_x0000_s1032" style="position:absolute;left:0;text-align:left;margin-left:391.35pt;margin-top:56.4pt;width:199.85pt;height:24.5pt;z-index:-12328;mso-position-horizontal-relative:page" coordorigin="7827,1128" coordsize="3997,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">
            <v:shape id="Freeform 5" o:spid="_x0000_s1035" style="position:absolute;left:7827;top:1128;width:3997;height:490;visibility:visible;mso-wrap-style:square;v-text-anchor:top" coordsize="399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" path="m3996,r-10,l3986,10r,470l10,480,10,10r3976,l3986,,,,,490r3996,l3996,e" fillcolor="black" stroked="f">
              <v:path arrowok="t" o:connecttype="custom" o:connectlocs="3996,1128;3986,1128;3986,1138;3986,1608;10,1608;10,1138;3986,1138;3986,1128;0,1128;0,1618;3996,1618;3996,1128" o:connectangles="0,0,0,0,0,0,0,0,0,0,0,0"/>
            </v:shape>
            <v:shape id="Freeform 4" o:spid="_x0000_s1034" style="position:absolute;left:7837;top:1138;width:3977;height:470;visibility:visible;mso-wrap-style:square;v-text-anchor:top" coordsize="39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" path="m3976,l,,,470,10,460,10,10r3956,l3976,xe" fillcolor="gray" stroked="f">
              <v:path arrowok="t" o:connecttype="custom" o:connectlocs="3976,1138;0,1138;0,1608;10,1598;10,1148;3966,1148;3976,1138" o:connectangles="0,0,0,0,0,0,0"/>
            </v:shape>
            <v:shape id="Freeform 3" o:spid="_x0000_s1033" style="position:absolute;left:7837;top:1138;width:3977;height:470;visibility:visible;mso-wrap-style:square;v-text-anchor:top" coordsize="39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" path="m3976,r-10,10l3966,460,10,460,,470r3976,l3976,xe" fillcolor="#d3d0c7" stroked="f">
              <v:path arrowok="t" o:connecttype="custom" o:connectlocs="3976,1138;3966,1148;3966,1598;10,1598;0,1608;3976,1608;3976,1138" o:connectangles="0,0,0,0,0,0,0"/>
            </v:shape>
            <w10:wrap anchorx="page"/>
          </v:group>
        </w:pict>
      </w:r>
      <w:r w:rsidR="00E25CFB" w:rsidRPr="009B5F4F">
        <w:rPr>
          <w:rFonts w:ascii="Lato" w:hAnsi="Lato"/>
          <w:sz w:val="20"/>
        </w:rPr>
        <w:t xml:space="preserve">The vendor must complete a new form if any vendor information in this </w:t>
      </w:r>
      <w:proofErr w:type="gramStart"/>
      <w:r w:rsidR="00E25CFB" w:rsidRPr="009B5F4F">
        <w:rPr>
          <w:rFonts w:ascii="Lato" w:hAnsi="Lato"/>
          <w:sz w:val="20"/>
        </w:rPr>
        <w:t>form</w:t>
      </w:r>
      <w:proofErr w:type="gramEnd"/>
      <w:r w:rsidR="00E25CFB" w:rsidRPr="009B5F4F">
        <w:rPr>
          <w:rFonts w:ascii="Lato" w:hAnsi="Lato"/>
          <w:sz w:val="20"/>
        </w:rPr>
        <w:t xml:space="preserve"> changes.</w:t>
      </w:r>
    </w:p>
    <w:p w:rsidR="00033C2B" w:rsidRPr="009B5F4F" w:rsidRDefault="00033C2B">
      <w:pPr>
        <w:pStyle w:val="BodyText"/>
        <w:spacing w:before="10"/>
        <w:rPr>
          <w:rFonts w:ascii="Lato" w:hAnsi="Lato"/>
          <w:sz w:val="12"/>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760"/>
        <w:gridCol w:w="2311"/>
        <w:gridCol w:w="3449"/>
      </w:tblGrid>
      <w:tr w:rsidR="00033C2B" w:rsidRPr="009B5F4F">
        <w:trPr>
          <w:trHeight w:hRule="exact" w:val="672"/>
        </w:trPr>
        <w:tc>
          <w:tcPr>
            <w:tcW w:w="8071" w:type="dxa"/>
            <w:gridSpan w:val="2"/>
          </w:tcPr>
          <w:p w:rsidR="00033C2B" w:rsidRPr="009B5F4F" w:rsidRDefault="00033C2B">
            <w:pPr>
              <w:pStyle w:val="TableParagraph"/>
              <w:spacing w:before="11"/>
              <w:ind w:left="0"/>
              <w:rPr>
                <w:rFonts w:ascii="Lato" w:hAnsi="Lato"/>
                <w:sz w:val="17"/>
              </w:rPr>
            </w:pPr>
          </w:p>
          <w:p w:rsidR="00033C2B" w:rsidRPr="009B5F4F" w:rsidRDefault="00E25CFB">
            <w:pPr>
              <w:pStyle w:val="TableParagraph"/>
              <w:spacing w:before="0"/>
              <w:rPr>
                <w:rFonts w:ascii="Lato" w:hAnsi="Lato"/>
                <w:sz w:val="20"/>
              </w:rPr>
            </w:pPr>
            <w:r w:rsidRPr="009B5F4F">
              <w:rPr>
                <w:rFonts w:ascii="Lato" w:hAnsi="Lato"/>
                <w:sz w:val="20"/>
              </w:rPr>
              <w:t>Signature:</w:t>
            </w:r>
          </w:p>
        </w:tc>
        <w:tc>
          <w:tcPr>
            <w:tcW w:w="3449" w:type="dxa"/>
          </w:tcPr>
          <w:p w:rsidR="00033C2B" w:rsidRPr="009B5F4F" w:rsidRDefault="00033C2B">
            <w:pPr>
              <w:pStyle w:val="TableParagraph"/>
              <w:spacing w:before="11"/>
              <w:ind w:left="0"/>
              <w:rPr>
                <w:rFonts w:ascii="Lato" w:hAnsi="Lato"/>
                <w:sz w:val="17"/>
              </w:rPr>
            </w:pPr>
          </w:p>
          <w:p w:rsidR="00033C2B" w:rsidRPr="009B5F4F" w:rsidRDefault="00E25CFB">
            <w:pPr>
              <w:pStyle w:val="TableParagraph"/>
              <w:spacing w:before="0"/>
              <w:rPr>
                <w:rFonts w:ascii="Lato" w:hAnsi="Lato"/>
                <w:sz w:val="20"/>
              </w:rPr>
            </w:pPr>
            <w:r w:rsidRPr="009B5F4F">
              <w:rPr>
                <w:rFonts w:ascii="Lato" w:hAnsi="Lato"/>
                <w:sz w:val="20"/>
              </w:rPr>
              <w:t>Date:</w:t>
            </w:r>
          </w:p>
        </w:tc>
      </w:tr>
      <w:tr w:rsidR="00033C2B" w:rsidRPr="009B5F4F">
        <w:trPr>
          <w:trHeight w:hRule="exact" w:val="603"/>
        </w:trPr>
        <w:tc>
          <w:tcPr>
            <w:tcW w:w="5760" w:type="dxa"/>
          </w:tcPr>
          <w:p w:rsidR="00033C2B" w:rsidRPr="009B5F4F" w:rsidRDefault="00033C2B">
            <w:pPr>
              <w:pStyle w:val="TableParagraph"/>
              <w:spacing w:before="0"/>
              <w:ind w:left="0"/>
              <w:rPr>
                <w:rFonts w:ascii="Lato" w:hAnsi="Lato"/>
                <w:sz w:val="15"/>
              </w:rPr>
            </w:pPr>
          </w:p>
          <w:p w:rsidR="00033C2B" w:rsidRPr="009B5F4F" w:rsidRDefault="00E25CFB">
            <w:pPr>
              <w:pStyle w:val="TableParagraph"/>
              <w:spacing w:before="1"/>
              <w:rPr>
                <w:rFonts w:ascii="Lato" w:hAnsi="Lato"/>
                <w:sz w:val="20"/>
              </w:rPr>
            </w:pPr>
            <w:r w:rsidRPr="009B5F4F">
              <w:rPr>
                <w:rFonts w:ascii="Lato" w:hAnsi="Lato"/>
                <w:sz w:val="20"/>
              </w:rPr>
              <w:t>Title:</w:t>
            </w:r>
          </w:p>
        </w:tc>
        <w:tc>
          <w:tcPr>
            <w:tcW w:w="5760" w:type="dxa"/>
            <w:gridSpan w:val="2"/>
          </w:tcPr>
          <w:p w:rsidR="00033C2B" w:rsidRPr="009B5F4F" w:rsidRDefault="00033C2B">
            <w:pPr>
              <w:pStyle w:val="TableParagraph"/>
              <w:spacing w:before="0"/>
              <w:ind w:left="0"/>
              <w:rPr>
                <w:rFonts w:ascii="Lato" w:hAnsi="Lato"/>
                <w:sz w:val="15"/>
              </w:rPr>
            </w:pPr>
          </w:p>
          <w:p w:rsidR="00033C2B" w:rsidRPr="009B5F4F" w:rsidRDefault="00E25CFB">
            <w:pPr>
              <w:pStyle w:val="TableParagraph"/>
              <w:spacing w:before="1"/>
              <w:rPr>
                <w:rFonts w:ascii="Lato" w:hAnsi="Lato"/>
                <w:sz w:val="20"/>
              </w:rPr>
            </w:pPr>
            <w:r w:rsidRPr="009B5F4F">
              <w:rPr>
                <w:rFonts w:ascii="Lato" w:hAnsi="Lato"/>
                <w:sz w:val="20"/>
              </w:rPr>
              <w:t>Print Name:</w:t>
            </w:r>
          </w:p>
        </w:tc>
      </w:tr>
      <w:tr w:rsidR="00033C2B" w:rsidRPr="009B5F4F">
        <w:trPr>
          <w:trHeight w:hRule="exact" w:val="1440"/>
        </w:trPr>
        <w:tc>
          <w:tcPr>
            <w:tcW w:w="11520" w:type="dxa"/>
            <w:gridSpan w:val="3"/>
          </w:tcPr>
          <w:p w:rsidR="00033C2B" w:rsidRPr="009B5F4F" w:rsidRDefault="00E25CFB">
            <w:pPr>
              <w:pStyle w:val="TableParagraph"/>
              <w:spacing w:before="0" w:line="263" w:lineRule="exact"/>
              <w:ind w:left="2660"/>
              <w:rPr>
                <w:rFonts w:ascii="Lato" w:hAnsi="Lato"/>
                <w:b/>
                <w:sz w:val="24"/>
              </w:rPr>
            </w:pPr>
            <w:r w:rsidRPr="009B5F4F">
              <w:rPr>
                <w:rFonts w:ascii="Lato" w:hAnsi="Lato"/>
                <w:b/>
                <w:sz w:val="24"/>
              </w:rPr>
              <w:t>Please return the completed form by fax, e-mail or mail to:</w:t>
            </w:r>
          </w:p>
          <w:p w:rsidR="00033C2B" w:rsidRPr="009B5F4F" w:rsidRDefault="00033C2B">
            <w:pPr>
              <w:pStyle w:val="TableParagraph"/>
              <w:spacing w:before="3"/>
              <w:ind w:left="0"/>
              <w:rPr>
                <w:rFonts w:ascii="Lato" w:hAnsi="Lato"/>
                <w:sz w:val="24"/>
              </w:rPr>
            </w:pPr>
          </w:p>
          <w:p w:rsidR="00033C2B" w:rsidRPr="009B5F4F" w:rsidRDefault="00033C2B">
            <w:pPr>
              <w:pStyle w:val="TableParagraph"/>
              <w:tabs>
                <w:tab w:val="left" w:pos="6503"/>
                <w:tab w:val="left" w:pos="7943"/>
              </w:tabs>
              <w:spacing w:before="0" w:line="264" w:lineRule="exact"/>
              <w:ind w:left="1463"/>
              <w:rPr>
                <w:rFonts w:ascii="Lato" w:hAnsi="Lato"/>
              </w:rPr>
            </w:pPr>
          </w:p>
        </w:tc>
      </w:tr>
      <w:tr w:rsidR="00033C2B" w:rsidRPr="009B5F4F">
        <w:trPr>
          <w:trHeight w:hRule="exact" w:val="591"/>
        </w:trPr>
        <w:tc>
          <w:tcPr>
            <w:tcW w:w="11520" w:type="dxa"/>
            <w:gridSpan w:val="3"/>
          </w:tcPr>
          <w:p w:rsidR="00033C2B" w:rsidRPr="009B5F4F" w:rsidRDefault="00E25CFB">
            <w:pPr>
              <w:pStyle w:val="TableParagraph"/>
              <w:spacing w:before="83"/>
              <w:ind w:left="2033"/>
              <w:rPr>
                <w:rFonts w:ascii="Lato" w:hAnsi="Lato"/>
                <w:b/>
                <w:sz w:val="28"/>
              </w:rPr>
            </w:pPr>
            <w:r w:rsidRPr="009B5F4F">
              <w:rPr>
                <w:rFonts w:ascii="Lato" w:hAnsi="Lato"/>
                <w:b/>
                <w:sz w:val="28"/>
              </w:rPr>
              <w:t>Please Attach a voided check below for account verification.</w:t>
            </w:r>
          </w:p>
        </w:tc>
      </w:tr>
    </w:tbl>
    <w:p w:rsidR="00E25CFB" w:rsidRPr="009B5F4F" w:rsidRDefault="00E25CFB">
      <w:pPr>
        <w:rPr>
          <w:rFonts w:ascii="Lato" w:hAnsi="Lato"/>
        </w:rPr>
      </w:pPr>
    </w:p>
    <w:sectPr w:rsidR="00E25CFB" w:rsidRPr="009B5F4F" w:rsidSect="0070407A">
      <w:pgSz w:w="12240" w:h="15840"/>
      <w:pgMar w:top="280" w:right="240" w:bottom="280" w:left="240" w:header="720" w:footer="720" w:gutter="0"/>
      <w:cols w:space="720"/>
    </w:sectPr>
  </w:body>
</w:document>
</file>

<file path=word/fontTable.xml><?xml version="1.0" encoding="utf-8"?>
<w:fonts xmlns:r="http://schemas.openxmlformats.org/officeDocument/2006/relationships" xmlns:w="http://schemas.openxmlformats.org/wordprocessingml/2006/main">
  <w:font w:name="Myriad Pro">
    <w:altName w:val="Myriad Pro"/>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DD7738"/>
    <w:multiLevelType w:val="hybridMultilevel"/>
    <w:tmpl w:val="E7A089BC"/>
    <w:lvl w:ilvl="0" w:tplc="68668FD0">
      <w:start w:val="1"/>
      <w:numFmt w:val="decimal"/>
      <w:lvlText w:val="%1."/>
      <w:lvlJc w:val="left"/>
      <w:pPr>
        <w:ind w:left="890" w:hanging="399"/>
        <w:jc w:val="left"/>
      </w:pPr>
      <w:rPr>
        <w:rFonts w:ascii="Myriad Pro" w:eastAsia="Myriad Pro" w:hAnsi="Myriad Pro" w:cs="Myriad Pro" w:hint="default"/>
        <w:w w:val="100"/>
        <w:sz w:val="20"/>
        <w:szCs w:val="20"/>
      </w:rPr>
    </w:lvl>
    <w:lvl w:ilvl="1" w:tplc="B0843442">
      <w:numFmt w:val="bullet"/>
      <w:lvlText w:val="•"/>
      <w:lvlJc w:val="left"/>
      <w:pPr>
        <w:ind w:left="1140" w:hanging="399"/>
      </w:pPr>
      <w:rPr>
        <w:rFonts w:hint="default"/>
      </w:rPr>
    </w:lvl>
    <w:lvl w:ilvl="2" w:tplc="38207780">
      <w:numFmt w:val="bullet"/>
      <w:lvlText w:val="•"/>
      <w:lvlJc w:val="left"/>
      <w:pPr>
        <w:ind w:left="2320" w:hanging="399"/>
      </w:pPr>
      <w:rPr>
        <w:rFonts w:hint="default"/>
      </w:rPr>
    </w:lvl>
    <w:lvl w:ilvl="3" w:tplc="DCCE54C6">
      <w:numFmt w:val="bullet"/>
      <w:lvlText w:val="•"/>
      <w:lvlJc w:val="left"/>
      <w:pPr>
        <w:ind w:left="3500" w:hanging="399"/>
      </w:pPr>
      <w:rPr>
        <w:rFonts w:hint="default"/>
      </w:rPr>
    </w:lvl>
    <w:lvl w:ilvl="4" w:tplc="B502BB26">
      <w:numFmt w:val="bullet"/>
      <w:lvlText w:val="•"/>
      <w:lvlJc w:val="left"/>
      <w:pPr>
        <w:ind w:left="4680" w:hanging="399"/>
      </w:pPr>
      <w:rPr>
        <w:rFonts w:hint="default"/>
      </w:rPr>
    </w:lvl>
    <w:lvl w:ilvl="5" w:tplc="3DDC6DAE">
      <w:numFmt w:val="bullet"/>
      <w:lvlText w:val="•"/>
      <w:lvlJc w:val="left"/>
      <w:pPr>
        <w:ind w:left="5860" w:hanging="399"/>
      </w:pPr>
      <w:rPr>
        <w:rFonts w:hint="default"/>
      </w:rPr>
    </w:lvl>
    <w:lvl w:ilvl="6" w:tplc="3D5C7952">
      <w:numFmt w:val="bullet"/>
      <w:lvlText w:val="•"/>
      <w:lvlJc w:val="left"/>
      <w:pPr>
        <w:ind w:left="7040" w:hanging="399"/>
      </w:pPr>
      <w:rPr>
        <w:rFonts w:hint="default"/>
      </w:rPr>
    </w:lvl>
    <w:lvl w:ilvl="7" w:tplc="C51EA140">
      <w:numFmt w:val="bullet"/>
      <w:lvlText w:val="•"/>
      <w:lvlJc w:val="left"/>
      <w:pPr>
        <w:ind w:left="8220" w:hanging="399"/>
      </w:pPr>
      <w:rPr>
        <w:rFonts w:hint="default"/>
      </w:rPr>
    </w:lvl>
    <w:lvl w:ilvl="8" w:tplc="9BFCBDB8">
      <w:numFmt w:val="bullet"/>
      <w:lvlText w:val="•"/>
      <w:lvlJc w:val="left"/>
      <w:pPr>
        <w:ind w:left="9400" w:hanging="399"/>
      </w:pPr>
      <w:rPr>
        <w:rFonts w:hint="default"/>
      </w:rPr>
    </w:lvl>
  </w:abstractNum>
  <w:abstractNum w:abstractNumId="1">
    <w:nsid w:val="54904D60"/>
    <w:multiLevelType w:val="hybridMultilevel"/>
    <w:tmpl w:val="285E0F38"/>
    <w:lvl w:ilvl="0" w:tplc="3A0C34D2">
      <w:numFmt w:val="bullet"/>
      <w:lvlText w:val=""/>
      <w:lvlJc w:val="left"/>
      <w:pPr>
        <w:ind w:left="910" w:hanging="440"/>
      </w:pPr>
      <w:rPr>
        <w:rFonts w:ascii="Wingdings" w:eastAsia="Wingdings" w:hAnsi="Wingdings" w:cs="Wingdings" w:hint="default"/>
        <w:w w:val="163"/>
        <w:sz w:val="16"/>
        <w:szCs w:val="16"/>
      </w:rPr>
    </w:lvl>
    <w:lvl w:ilvl="1" w:tplc="D98C6ACE">
      <w:numFmt w:val="bullet"/>
      <w:lvlText w:val="•"/>
      <w:lvlJc w:val="left"/>
      <w:pPr>
        <w:ind w:left="2004" w:hanging="440"/>
      </w:pPr>
      <w:rPr>
        <w:rFonts w:hint="default"/>
      </w:rPr>
    </w:lvl>
    <w:lvl w:ilvl="2" w:tplc="BBAE72F2">
      <w:numFmt w:val="bullet"/>
      <w:lvlText w:val="•"/>
      <w:lvlJc w:val="left"/>
      <w:pPr>
        <w:ind w:left="3088" w:hanging="440"/>
      </w:pPr>
      <w:rPr>
        <w:rFonts w:hint="default"/>
      </w:rPr>
    </w:lvl>
    <w:lvl w:ilvl="3" w:tplc="2BF60110">
      <w:numFmt w:val="bullet"/>
      <w:lvlText w:val="•"/>
      <w:lvlJc w:val="left"/>
      <w:pPr>
        <w:ind w:left="4172" w:hanging="440"/>
      </w:pPr>
      <w:rPr>
        <w:rFonts w:hint="default"/>
      </w:rPr>
    </w:lvl>
    <w:lvl w:ilvl="4" w:tplc="3E42E644">
      <w:numFmt w:val="bullet"/>
      <w:lvlText w:val="•"/>
      <w:lvlJc w:val="left"/>
      <w:pPr>
        <w:ind w:left="5256" w:hanging="440"/>
      </w:pPr>
      <w:rPr>
        <w:rFonts w:hint="default"/>
      </w:rPr>
    </w:lvl>
    <w:lvl w:ilvl="5" w:tplc="6F82388A">
      <w:numFmt w:val="bullet"/>
      <w:lvlText w:val="•"/>
      <w:lvlJc w:val="left"/>
      <w:pPr>
        <w:ind w:left="6340" w:hanging="440"/>
      </w:pPr>
      <w:rPr>
        <w:rFonts w:hint="default"/>
      </w:rPr>
    </w:lvl>
    <w:lvl w:ilvl="6" w:tplc="64081488">
      <w:numFmt w:val="bullet"/>
      <w:lvlText w:val="•"/>
      <w:lvlJc w:val="left"/>
      <w:pPr>
        <w:ind w:left="7424" w:hanging="440"/>
      </w:pPr>
      <w:rPr>
        <w:rFonts w:hint="default"/>
      </w:rPr>
    </w:lvl>
    <w:lvl w:ilvl="7" w:tplc="F26CD740">
      <w:numFmt w:val="bullet"/>
      <w:lvlText w:val="•"/>
      <w:lvlJc w:val="left"/>
      <w:pPr>
        <w:ind w:left="8508" w:hanging="440"/>
      </w:pPr>
      <w:rPr>
        <w:rFonts w:hint="default"/>
      </w:rPr>
    </w:lvl>
    <w:lvl w:ilvl="8" w:tplc="7534D2DA">
      <w:numFmt w:val="bullet"/>
      <w:lvlText w:val="•"/>
      <w:lvlJc w:val="left"/>
      <w:pPr>
        <w:ind w:left="9592" w:hanging="440"/>
      </w:pPr>
      <w:rPr>
        <w:rFonts w:hint="default"/>
      </w:rPr>
    </w:lvl>
  </w:abstractNum>
  <w:abstractNum w:abstractNumId="2">
    <w:nsid w:val="74966082"/>
    <w:multiLevelType w:val="hybridMultilevel"/>
    <w:tmpl w:val="6E9A7A46"/>
    <w:lvl w:ilvl="0" w:tplc="6FC6821C">
      <w:numFmt w:val="bullet"/>
      <w:lvlText w:val=""/>
      <w:lvlJc w:val="left"/>
      <w:pPr>
        <w:ind w:left="907" w:hanging="440"/>
      </w:pPr>
      <w:rPr>
        <w:rFonts w:ascii="Wingdings" w:eastAsia="Wingdings" w:hAnsi="Wingdings" w:cs="Wingdings" w:hint="default"/>
        <w:w w:val="163"/>
        <w:sz w:val="16"/>
        <w:szCs w:val="16"/>
      </w:rPr>
    </w:lvl>
    <w:lvl w:ilvl="1" w:tplc="E112EB18">
      <w:numFmt w:val="bullet"/>
      <w:lvlText w:val="•"/>
      <w:lvlJc w:val="left"/>
      <w:pPr>
        <w:ind w:left="1986" w:hanging="440"/>
      </w:pPr>
      <w:rPr>
        <w:rFonts w:hint="default"/>
      </w:rPr>
    </w:lvl>
    <w:lvl w:ilvl="2" w:tplc="7A8A7C5E">
      <w:numFmt w:val="bullet"/>
      <w:lvlText w:val="•"/>
      <w:lvlJc w:val="left"/>
      <w:pPr>
        <w:ind w:left="3072" w:hanging="440"/>
      </w:pPr>
      <w:rPr>
        <w:rFonts w:hint="default"/>
      </w:rPr>
    </w:lvl>
    <w:lvl w:ilvl="3" w:tplc="92A8E330">
      <w:numFmt w:val="bullet"/>
      <w:lvlText w:val="•"/>
      <w:lvlJc w:val="left"/>
      <w:pPr>
        <w:ind w:left="4158" w:hanging="440"/>
      </w:pPr>
      <w:rPr>
        <w:rFonts w:hint="default"/>
      </w:rPr>
    </w:lvl>
    <w:lvl w:ilvl="4" w:tplc="54C44E16">
      <w:numFmt w:val="bullet"/>
      <w:lvlText w:val="•"/>
      <w:lvlJc w:val="left"/>
      <w:pPr>
        <w:ind w:left="5244" w:hanging="440"/>
      </w:pPr>
      <w:rPr>
        <w:rFonts w:hint="default"/>
      </w:rPr>
    </w:lvl>
    <w:lvl w:ilvl="5" w:tplc="167E3364">
      <w:numFmt w:val="bullet"/>
      <w:lvlText w:val="•"/>
      <w:lvlJc w:val="left"/>
      <w:pPr>
        <w:ind w:left="6330" w:hanging="440"/>
      </w:pPr>
      <w:rPr>
        <w:rFonts w:hint="default"/>
      </w:rPr>
    </w:lvl>
    <w:lvl w:ilvl="6" w:tplc="09EC11BE">
      <w:numFmt w:val="bullet"/>
      <w:lvlText w:val="•"/>
      <w:lvlJc w:val="left"/>
      <w:pPr>
        <w:ind w:left="7416" w:hanging="440"/>
      </w:pPr>
      <w:rPr>
        <w:rFonts w:hint="default"/>
      </w:rPr>
    </w:lvl>
    <w:lvl w:ilvl="7" w:tplc="17CE9F88">
      <w:numFmt w:val="bullet"/>
      <w:lvlText w:val="•"/>
      <w:lvlJc w:val="left"/>
      <w:pPr>
        <w:ind w:left="8502" w:hanging="440"/>
      </w:pPr>
      <w:rPr>
        <w:rFonts w:hint="default"/>
      </w:rPr>
    </w:lvl>
    <w:lvl w:ilvl="8" w:tplc="97087C9C">
      <w:numFmt w:val="bullet"/>
      <w:lvlText w:val="•"/>
      <w:lvlJc w:val="left"/>
      <w:pPr>
        <w:ind w:left="9588" w:hanging="440"/>
      </w:pPr>
      <w:rPr>
        <w:rFont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NTIwNTa3NDG0NDI2sTRR0lEKTi0uzszPAykwrAUA8qBfFiwAAAA="/>
  </w:docVars>
  <w:rsids>
    <w:rsidRoot w:val="00033C2B"/>
    <w:rsid w:val="00033C2B"/>
    <w:rsid w:val="003A5D02"/>
    <w:rsid w:val="0070407A"/>
    <w:rsid w:val="009B5F4F"/>
    <w:rsid w:val="00E25C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0407A"/>
    <w:rPr>
      <w:rFonts w:ascii="Myriad Pro" w:eastAsia="Myriad Pro" w:hAnsi="Myriad Pro" w:cs="Myriad Pro"/>
    </w:rPr>
  </w:style>
  <w:style w:type="paragraph" w:styleId="Heading1">
    <w:name w:val="heading 1"/>
    <w:basedOn w:val="Normal"/>
    <w:uiPriority w:val="1"/>
    <w:qFormat/>
    <w:rsid w:val="0070407A"/>
    <w:pPr>
      <w:spacing w:before="43"/>
      <w:ind w:left="120"/>
      <w:outlineLvl w:val="0"/>
    </w:pPr>
    <w:rPr>
      <w:b/>
      <w:bCs/>
      <w:sz w:val="24"/>
      <w:szCs w:val="24"/>
    </w:rPr>
  </w:style>
  <w:style w:type="paragraph" w:styleId="Heading2">
    <w:name w:val="heading 2"/>
    <w:basedOn w:val="Normal"/>
    <w:uiPriority w:val="1"/>
    <w:qFormat/>
    <w:rsid w:val="0070407A"/>
    <w:pPr>
      <w:spacing w:before="1"/>
      <w:ind w:left="148" w:right="379"/>
      <w:outlineLvl w:val="1"/>
    </w:pPr>
    <w:rPr>
      <w:rFonts w:ascii="Calibri" w:eastAsia="Calibri" w:hAnsi="Calibri" w:cs="Calibri"/>
    </w:rPr>
  </w:style>
  <w:style w:type="paragraph" w:styleId="Heading3">
    <w:name w:val="heading 3"/>
    <w:basedOn w:val="Normal"/>
    <w:uiPriority w:val="1"/>
    <w:qFormat/>
    <w:rsid w:val="0070407A"/>
    <w:pPr>
      <w:spacing w:line="244" w:lineRule="exact"/>
      <w:ind w:left="148"/>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0407A"/>
    <w:rPr>
      <w:sz w:val="20"/>
      <w:szCs w:val="20"/>
    </w:rPr>
  </w:style>
  <w:style w:type="paragraph" w:styleId="ListParagraph">
    <w:name w:val="List Paragraph"/>
    <w:basedOn w:val="Normal"/>
    <w:uiPriority w:val="1"/>
    <w:qFormat/>
    <w:rsid w:val="0070407A"/>
    <w:pPr>
      <w:spacing w:line="240" w:lineRule="exact"/>
      <w:ind w:left="907" w:hanging="439"/>
    </w:pPr>
  </w:style>
  <w:style w:type="paragraph" w:customStyle="1" w:styleId="TableParagraph">
    <w:name w:val="Table Paragraph"/>
    <w:basedOn w:val="Normal"/>
    <w:uiPriority w:val="1"/>
    <w:qFormat/>
    <w:rsid w:val="0070407A"/>
    <w:pPr>
      <w:spacing w:before="134"/>
      <w:ind w:left="51"/>
    </w:pPr>
  </w:style>
  <w:style w:type="paragraph" w:styleId="BalloonText">
    <w:name w:val="Balloon Text"/>
    <w:basedOn w:val="Normal"/>
    <w:link w:val="BalloonTextChar"/>
    <w:uiPriority w:val="99"/>
    <w:semiHidden/>
    <w:unhideWhenUsed/>
    <w:rsid w:val="009B5F4F"/>
    <w:rPr>
      <w:rFonts w:ascii="Tahoma" w:hAnsi="Tahoma" w:cs="Tahoma"/>
      <w:sz w:val="16"/>
      <w:szCs w:val="16"/>
    </w:rPr>
  </w:style>
  <w:style w:type="character" w:customStyle="1" w:styleId="BalloonTextChar">
    <w:name w:val="Balloon Text Char"/>
    <w:basedOn w:val="DefaultParagraphFont"/>
    <w:link w:val="BalloonText"/>
    <w:uiPriority w:val="99"/>
    <w:semiHidden/>
    <w:rsid w:val="009B5F4F"/>
    <w:rPr>
      <w:rFonts w:ascii="Tahoma" w:eastAsia="Myriad Pro"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ll, Leah C</dc:creator>
  <cp:lastModifiedBy>Moorche 30 DVDs</cp:lastModifiedBy>
  <cp:revision>3</cp:revision>
  <dcterms:created xsi:type="dcterms:W3CDTF">2018-10-22T15:16:00Z</dcterms:created>
  <dcterms:modified xsi:type="dcterms:W3CDTF">2020-12-1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0-26T00:00:00Z</vt:filetime>
  </property>
  <property fmtid="{D5CDD505-2E9C-101B-9397-08002B2CF9AE}" pid="3" name="Creator">
    <vt:lpwstr>Adobe LiveCycle Designer ES 9.0</vt:lpwstr>
  </property>
  <property fmtid="{D5CDD505-2E9C-101B-9397-08002B2CF9AE}" pid="4" name="LastSaved">
    <vt:filetime>2018-10-22T00:00:00Z</vt:filetime>
  </property>
</Properties>
</file>